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A59CE0" w14:textId="77777777" w:rsidR="005D157E" w:rsidRDefault="005D157E" w:rsidP="00B370F7">
      <w:pPr>
        <w:keepNext/>
        <w:spacing w:after="0" w:line="240" w:lineRule="auto"/>
        <w:jc w:val="center"/>
        <w:outlineLvl w:val="2"/>
        <w:rPr>
          <w:b/>
          <w:sz w:val="15"/>
          <w:szCs w:val="15"/>
        </w:rPr>
      </w:pPr>
      <w:bookmarkStart w:id="0" w:name="_GoBack"/>
      <w:bookmarkEnd w:id="0"/>
    </w:p>
    <w:p w14:paraId="247FF81F" w14:textId="77777777" w:rsidR="005D157E" w:rsidRDefault="005D157E" w:rsidP="00B370F7">
      <w:pPr>
        <w:keepNext/>
        <w:spacing w:after="0" w:line="240" w:lineRule="auto"/>
        <w:jc w:val="center"/>
        <w:outlineLvl w:val="2"/>
        <w:rPr>
          <w:b/>
          <w:sz w:val="15"/>
          <w:szCs w:val="15"/>
        </w:rPr>
      </w:pPr>
    </w:p>
    <w:p w14:paraId="6AFFE655" w14:textId="77777777" w:rsidR="00637987" w:rsidRPr="00C177DA" w:rsidRDefault="00637987" w:rsidP="00B370F7">
      <w:pPr>
        <w:keepNext/>
        <w:spacing w:after="0" w:line="240" w:lineRule="auto"/>
        <w:jc w:val="center"/>
        <w:outlineLvl w:val="2"/>
        <w:rPr>
          <w:b/>
          <w:sz w:val="15"/>
          <w:szCs w:val="15"/>
        </w:rPr>
      </w:pPr>
      <w:r w:rsidRPr="00C177DA">
        <w:rPr>
          <w:b/>
          <w:sz w:val="15"/>
          <w:szCs w:val="15"/>
        </w:rPr>
        <w:t>Rachunek kosztów polecenia wyjazdu służbowego za granicę do Wniosku W/P</w:t>
      </w:r>
      <w:r w:rsidR="00380ADF" w:rsidRPr="00C177DA">
        <w:rPr>
          <w:b/>
          <w:sz w:val="15"/>
          <w:szCs w:val="15"/>
        </w:rPr>
        <w:t xml:space="preserve"> nr ……….</w:t>
      </w:r>
    </w:p>
    <w:p w14:paraId="6AFFE656" w14:textId="77777777" w:rsidR="00637987" w:rsidRPr="00C177DA" w:rsidRDefault="00637987" w:rsidP="00637987">
      <w:pPr>
        <w:keepNext/>
        <w:spacing w:after="0" w:line="240" w:lineRule="auto"/>
        <w:jc w:val="center"/>
        <w:outlineLvl w:val="2"/>
        <w:rPr>
          <w:b/>
          <w:sz w:val="15"/>
          <w:szCs w:val="15"/>
        </w:rPr>
      </w:pPr>
      <w:r w:rsidRPr="00C177DA">
        <w:rPr>
          <w:b/>
          <w:sz w:val="15"/>
          <w:szCs w:val="15"/>
        </w:rPr>
        <w:t>Część I</w:t>
      </w:r>
    </w:p>
    <w:p w14:paraId="6AFFE658" w14:textId="3B0EF8EA" w:rsidR="00EE1E08" w:rsidRPr="00C177DA" w:rsidRDefault="00637987" w:rsidP="00C25BB0">
      <w:pPr>
        <w:keepNext/>
        <w:spacing w:after="0" w:line="240" w:lineRule="auto"/>
        <w:jc w:val="center"/>
        <w:outlineLvl w:val="2"/>
        <w:rPr>
          <w:sz w:val="15"/>
          <w:szCs w:val="15"/>
        </w:rPr>
      </w:pPr>
      <w:r w:rsidRPr="00C177DA">
        <w:rPr>
          <w:sz w:val="15"/>
          <w:szCs w:val="15"/>
        </w:rPr>
        <w:t>(wypełnia osoba wyjeżdżająca)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20"/>
        <w:gridCol w:w="1691"/>
        <w:gridCol w:w="1629"/>
        <w:gridCol w:w="2198"/>
        <w:gridCol w:w="2556"/>
      </w:tblGrid>
      <w:tr w:rsidR="002022E1" w:rsidRPr="00C177DA" w14:paraId="6AFFE665" w14:textId="77777777" w:rsidTr="002022E1">
        <w:trPr>
          <w:trHeight w:val="607"/>
        </w:trPr>
        <w:tc>
          <w:tcPr>
            <w:tcW w:w="5740" w:type="dxa"/>
            <w:gridSpan w:val="3"/>
          </w:tcPr>
          <w:p w14:paraId="6AFFE659" w14:textId="77777777" w:rsidR="002022E1" w:rsidRPr="00C177DA" w:rsidRDefault="002022E1" w:rsidP="00637987">
            <w:pPr>
              <w:spacing w:after="0" w:line="240" w:lineRule="auto"/>
              <w:rPr>
                <w:b/>
                <w:sz w:val="15"/>
                <w:szCs w:val="15"/>
              </w:rPr>
            </w:pPr>
            <w:r w:rsidRPr="00C177DA">
              <w:rPr>
                <w:b/>
                <w:sz w:val="15"/>
                <w:szCs w:val="15"/>
              </w:rPr>
              <w:t>Imię i nazwisko osoby wyjeżdżającej:</w:t>
            </w:r>
          </w:p>
          <w:p w14:paraId="6AFFE65A" w14:textId="77777777" w:rsidR="002022E1" w:rsidRPr="00C177DA" w:rsidRDefault="002022E1" w:rsidP="00637987">
            <w:pPr>
              <w:spacing w:after="0" w:line="240" w:lineRule="auto"/>
              <w:rPr>
                <w:b/>
                <w:sz w:val="15"/>
                <w:szCs w:val="15"/>
              </w:rPr>
            </w:pPr>
          </w:p>
          <w:p w14:paraId="6AFFE65B" w14:textId="77777777" w:rsidR="002022E1" w:rsidRPr="00C177DA" w:rsidRDefault="002022E1" w:rsidP="00637987">
            <w:pPr>
              <w:spacing w:after="0" w:line="240" w:lineRule="auto"/>
              <w:rPr>
                <w:b/>
                <w:sz w:val="15"/>
                <w:szCs w:val="15"/>
              </w:rPr>
            </w:pPr>
          </w:p>
          <w:p w14:paraId="6AFFE65C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color w:val="BFBFBF"/>
                <w:sz w:val="15"/>
                <w:szCs w:val="15"/>
              </w:rPr>
              <w:t>…………………………………………………..………..………………</w:t>
            </w:r>
          </w:p>
        </w:tc>
        <w:tc>
          <w:tcPr>
            <w:tcW w:w="2198" w:type="dxa"/>
          </w:tcPr>
          <w:p w14:paraId="6AFFE65D" w14:textId="77777777" w:rsidR="002022E1" w:rsidRPr="00C177DA" w:rsidRDefault="002022E1" w:rsidP="00637987">
            <w:pPr>
              <w:spacing w:after="0" w:line="240" w:lineRule="auto"/>
              <w:rPr>
                <w:b/>
                <w:sz w:val="15"/>
                <w:szCs w:val="15"/>
              </w:rPr>
            </w:pPr>
            <w:r w:rsidRPr="00C177DA">
              <w:rPr>
                <w:b/>
                <w:sz w:val="15"/>
                <w:szCs w:val="15"/>
              </w:rPr>
              <w:t>Numer komputerowy:</w:t>
            </w:r>
          </w:p>
          <w:p w14:paraId="6AFFE65E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</w:p>
          <w:p w14:paraId="6AFFE65F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</w:p>
          <w:p w14:paraId="6AFFE660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color w:val="BFBFBF"/>
                <w:sz w:val="15"/>
                <w:szCs w:val="15"/>
              </w:rPr>
              <w:t>……………………………………</w:t>
            </w:r>
          </w:p>
        </w:tc>
        <w:tc>
          <w:tcPr>
            <w:tcW w:w="2556" w:type="dxa"/>
          </w:tcPr>
          <w:p w14:paraId="6AFFE661" w14:textId="77777777" w:rsidR="002022E1" w:rsidRPr="00C177DA" w:rsidRDefault="002022E1" w:rsidP="00904184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noProof/>
                <w:sz w:val="15"/>
                <w:szCs w:val="15"/>
                <w:lang w:eastAsia="pl-PL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6AFFE81A" wp14:editId="6AFFE81B">
                      <wp:simplePos x="0" y="0"/>
                      <wp:positionH relativeFrom="column">
                        <wp:posOffset>850668</wp:posOffset>
                      </wp:positionH>
                      <wp:positionV relativeFrom="paragraph">
                        <wp:posOffset>11430</wp:posOffset>
                      </wp:positionV>
                      <wp:extent cx="122555" cy="90170"/>
                      <wp:effectExtent l="0" t="0" r="10795" b="24130"/>
                      <wp:wrapNone/>
                      <wp:docPr id="4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2555" cy="901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362BA22" id="Rectangle 5" o:spid="_x0000_s1026" style="position:absolute;margin-left:67pt;margin-top:.9pt;width:9.65pt;height:7.1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"/>
                  </w:pict>
                </mc:Fallback>
              </mc:AlternateContent>
            </w:r>
            <w:r w:rsidRPr="00C177DA">
              <w:rPr>
                <w:sz w:val="15"/>
                <w:szCs w:val="15"/>
              </w:rPr>
              <w:t>pracownik</w:t>
            </w:r>
          </w:p>
          <w:p w14:paraId="6AFFE662" w14:textId="77777777" w:rsidR="002022E1" w:rsidRPr="00C177DA" w:rsidRDefault="002022E1" w:rsidP="00904184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noProof/>
                <w:sz w:val="15"/>
                <w:szCs w:val="15"/>
                <w:lang w:eastAsia="pl-PL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6AFFE81C" wp14:editId="6AFFE81D">
                      <wp:simplePos x="0" y="0"/>
                      <wp:positionH relativeFrom="column">
                        <wp:posOffset>850668</wp:posOffset>
                      </wp:positionH>
                      <wp:positionV relativeFrom="paragraph">
                        <wp:posOffset>6985</wp:posOffset>
                      </wp:positionV>
                      <wp:extent cx="122555" cy="90170"/>
                      <wp:effectExtent l="0" t="0" r="10795" b="24130"/>
                      <wp:wrapNone/>
                      <wp:docPr id="3" name="Rectangle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2555" cy="901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A202C8C" id="Rectangle 6" o:spid="_x0000_s1026" style="position:absolute;margin-left:67pt;margin-top:.55pt;width:9.65pt;height:7.1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"/>
                  </w:pict>
                </mc:Fallback>
              </mc:AlternateContent>
            </w:r>
            <w:r w:rsidRPr="00C177DA">
              <w:rPr>
                <w:sz w:val="15"/>
                <w:szCs w:val="15"/>
              </w:rPr>
              <w:t xml:space="preserve">doktorant </w:t>
            </w:r>
          </w:p>
          <w:p w14:paraId="6AFFE663" w14:textId="77777777" w:rsidR="002022E1" w:rsidRPr="00C177DA" w:rsidRDefault="002022E1" w:rsidP="00904184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b/>
                <w:noProof/>
                <w:sz w:val="15"/>
                <w:szCs w:val="15"/>
                <w:lang w:eastAsia="pl-PL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6AFFE81E" wp14:editId="6AFFE81F">
                      <wp:simplePos x="0" y="0"/>
                      <wp:positionH relativeFrom="column">
                        <wp:posOffset>850668</wp:posOffset>
                      </wp:positionH>
                      <wp:positionV relativeFrom="paragraph">
                        <wp:posOffset>1905</wp:posOffset>
                      </wp:positionV>
                      <wp:extent cx="122555" cy="90170"/>
                      <wp:effectExtent l="0" t="0" r="10795" b="24130"/>
                      <wp:wrapNone/>
                      <wp:docPr id="2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2555" cy="901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54B023E" id="Rectangle 7" o:spid="_x0000_s1026" style="position:absolute;margin-left:67pt;margin-top:.15pt;width:9.65pt;height:7.1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"/>
                  </w:pict>
                </mc:Fallback>
              </mc:AlternateContent>
            </w:r>
            <w:r w:rsidRPr="00C177DA">
              <w:rPr>
                <w:sz w:val="15"/>
                <w:szCs w:val="15"/>
              </w:rPr>
              <w:t>student</w:t>
            </w:r>
          </w:p>
          <w:p w14:paraId="6AFFE664" w14:textId="77777777" w:rsidR="002022E1" w:rsidRPr="00C177DA" w:rsidRDefault="002022E1" w:rsidP="00904184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b/>
                <w:noProof/>
                <w:sz w:val="15"/>
                <w:szCs w:val="15"/>
                <w:lang w:eastAsia="pl-PL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6AFFE820" wp14:editId="6AFFE821">
                      <wp:simplePos x="0" y="0"/>
                      <wp:positionH relativeFrom="column">
                        <wp:posOffset>850668</wp:posOffset>
                      </wp:positionH>
                      <wp:positionV relativeFrom="paragraph">
                        <wp:posOffset>9525</wp:posOffset>
                      </wp:positionV>
                      <wp:extent cx="122555" cy="90170"/>
                      <wp:effectExtent l="0" t="0" r="10795" b="24130"/>
                      <wp:wrapNone/>
                      <wp:docPr id="1" name="Rectangle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2555" cy="901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BADBAD8" id="Rectangle 8" o:spid="_x0000_s1026" style="position:absolute;margin-left:67pt;margin-top:.75pt;width:9.65pt;height:7.1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"/>
                  </w:pict>
                </mc:Fallback>
              </mc:AlternateContent>
            </w:r>
            <w:r w:rsidRPr="00C177DA">
              <w:rPr>
                <w:sz w:val="15"/>
                <w:szCs w:val="15"/>
              </w:rPr>
              <w:t>inna osoba</w:t>
            </w:r>
          </w:p>
        </w:tc>
      </w:tr>
      <w:tr w:rsidR="002022E1" w:rsidRPr="00C177DA" w14:paraId="6AFFE672" w14:textId="77777777" w:rsidTr="00A41B4C">
        <w:trPr>
          <w:trHeight w:val="510"/>
        </w:trPr>
        <w:tc>
          <w:tcPr>
            <w:tcW w:w="2420" w:type="dxa"/>
          </w:tcPr>
          <w:p w14:paraId="6AFFE666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sz w:val="15"/>
                <w:szCs w:val="15"/>
              </w:rPr>
              <w:t xml:space="preserve">Wyjazd miejscowość </w:t>
            </w:r>
          </w:p>
          <w:p w14:paraId="6AFFE667" w14:textId="77777777" w:rsidR="002022E1" w:rsidRPr="00C177DA" w:rsidRDefault="002022E1" w:rsidP="00637987">
            <w:pPr>
              <w:spacing w:after="0" w:line="240" w:lineRule="auto"/>
              <w:rPr>
                <w:color w:val="BFBFBF"/>
                <w:sz w:val="15"/>
                <w:szCs w:val="15"/>
              </w:rPr>
            </w:pPr>
          </w:p>
          <w:p w14:paraId="6AFFE668" w14:textId="77777777" w:rsidR="002022E1" w:rsidRPr="00C177DA" w:rsidRDefault="002022E1" w:rsidP="00637987">
            <w:pPr>
              <w:spacing w:after="0" w:line="240" w:lineRule="auto"/>
              <w:rPr>
                <w:color w:val="BFBFBF"/>
                <w:sz w:val="15"/>
                <w:szCs w:val="15"/>
              </w:rPr>
            </w:pPr>
            <w:r w:rsidRPr="00C177DA">
              <w:rPr>
                <w:color w:val="BFBFBF"/>
                <w:sz w:val="15"/>
                <w:szCs w:val="15"/>
              </w:rPr>
              <w:t>…………………………………………….</w:t>
            </w:r>
          </w:p>
        </w:tc>
        <w:tc>
          <w:tcPr>
            <w:tcW w:w="1691" w:type="dxa"/>
          </w:tcPr>
          <w:p w14:paraId="6AFFE669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sz w:val="15"/>
                <w:szCs w:val="15"/>
              </w:rPr>
              <w:t>Data</w:t>
            </w:r>
          </w:p>
          <w:p w14:paraId="6AFFE66A" w14:textId="77777777" w:rsidR="002022E1" w:rsidRPr="00C177DA" w:rsidRDefault="002022E1" w:rsidP="00637987">
            <w:pPr>
              <w:spacing w:after="0" w:line="240" w:lineRule="auto"/>
              <w:rPr>
                <w:color w:val="BFBFBF"/>
                <w:sz w:val="15"/>
                <w:szCs w:val="15"/>
              </w:rPr>
            </w:pPr>
          </w:p>
          <w:p w14:paraId="6AFFE66B" w14:textId="77777777" w:rsidR="002022E1" w:rsidRPr="00C177DA" w:rsidRDefault="002022E1" w:rsidP="00637987">
            <w:pPr>
              <w:spacing w:after="0" w:line="240" w:lineRule="auto"/>
              <w:rPr>
                <w:color w:val="BFBFBF"/>
                <w:sz w:val="15"/>
                <w:szCs w:val="15"/>
              </w:rPr>
            </w:pPr>
            <w:r w:rsidRPr="00C177DA">
              <w:rPr>
                <w:color w:val="BFBFBF"/>
                <w:sz w:val="15"/>
                <w:szCs w:val="15"/>
              </w:rPr>
              <w:t>………………………….</w:t>
            </w:r>
          </w:p>
        </w:tc>
        <w:tc>
          <w:tcPr>
            <w:tcW w:w="1629" w:type="dxa"/>
          </w:tcPr>
          <w:p w14:paraId="6AFFE66C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sz w:val="15"/>
                <w:szCs w:val="15"/>
              </w:rPr>
              <w:t>Godzina</w:t>
            </w:r>
          </w:p>
          <w:p w14:paraId="6AFFE66D" w14:textId="77777777" w:rsidR="002022E1" w:rsidRPr="00C177DA" w:rsidRDefault="002022E1" w:rsidP="00637987">
            <w:pPr>
              <w:spacing w:after="0" w:line="240" w:lineRule="auto"/>
              <w:rPr>
                <w:color w:val="BFBFBF"/>
                <w:sz w:val="15"/>
                <w:szCs w:val="15"/>
              </w:rPr>
            </w:pPr>
          </w:p>
          <w:p w14:paraId="6AFFE66E" w14:textId="77777777" w:rsidR="002022E1" w:rsidRPr="00C177DA" w:rsidRDefault="002022E1" w:rsidP="00637987">
            <w:pPr>
              <w:spacing w:after="0" w:line="240" w:lineRule="auto"/>
              <w:rPr>
                <w:color w:val="BFBFBF"/>
                <w:sz w:val="15"/>
                <w:szCs w:val="15"/>
              </w:rPr>
            </w:pPr>
            <w:r w:rsidRPr="00C177DA">
              <w:rPr>
                <w:color w:val="BFBFBF"/>
                <w:sz w:val="15"/>
                <w:szCs w:val="15"/>
              </w:rPr>
              <w:t>…………………………….</w:t>
            </w:r>
          </w:p>
        </w:tc>
        <w:tc>
          <w:tcPr>
            <w:tcW w:w="4754" w:type="dxa"/>
            <w:gridSpan w:val="2"/>
          </w:tcPr>
          <w:p w14:paraId="6AFFE66F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sz w:val="15"/>
                <w:szCs w:val="15"/>
              </w:rPr>
              <w:t>Miejscowość docelowa, kraj, instytucja:</w:t>
            </w:r>
          </w:p>
          <w:p w14:paraId="6AFFE670" w14:textId="77777777" w:rsidR="002022E1" w:rsidRPr="00C177DA" w:rsidRDefault="002022E1" w:rsidP="00637987">
            <w:pPr>
              <w:spacing w:after="0" w:line="240" w:lineRule="auto"/>
              <w:rPr>
                <w:color w:val="BFBFBF"/>
                <w:sz w:val="15"/>
                <w:szCs w:val="15"/>
              </w:rPr>
            </w:pPr>
          </w:p>
          <w:p w14:paraId="6AFFE671" w14:textId="77777777" w:rsidR="002022E1" w:rsidRPr="00C177DA" w:rsidRDefault="002022E1" w:rsidP="00637987">
            <w:pPr>
              <w:spacing w:after="0" w:line="240" w:lineRule="auto"/>
              <w:rPr>
                <w:color w:val="BFBFBF"/>
                <w:sz w:val="15"/>
                <w:szCs w:val="15"/>
              </w:rPr>
            </w:pPr>
            <w:r w:rsidRPr="00C177DA">
              <w:rPr>
                <w:color w:val="BFBFBF"/>
                <w:sz w:val="15"/>
                <w:szCs w:val="15"/>
              </w:rPr>
              <w:t>…………………………………………………………………………………………..</w:t>
            </w:r>
          </w:p>
        </w:tc>
      </w:tr>
      <w:tr w:rsidR="002022E1" w:rsidRPr="00C177DA" w14:paraId="6AFFE67D" w14:textId="77777777" w:rsidTr="00A41B4C">
        <w:trPr>
          <w:trHeight w:val="510"/>
        </w:trPr>
        <w:tc>
          <w:tcPr>
            <w:tcW w:w="2420" w:type="dxa"/>
          </w:tcPr>
          <w:p w14:paraId="6AFFE673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sz w:val="15"/>
                <w:szCs w:val="15"/>
              </w:rPr>
              <w:t xml:space="preserve">Wyjazd z kraju -przekroczenie granicy </w:t>
            </w:r>
          </w:p>
        </w:tc>
        <w:tc>
          <w:tcPr>
            <w:tcW w:w="1691" w:type="dxa"/>
          </w:tcPr>
          <w:p w14:paraId="6AFFE674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sz w:val="15"/>
                <w:szCs w:val="15"/>
              </w:rPr>
              <w:t>Data</w:t>
            </w:r>
          </w:p>
          <w:p w14:paraId="6AFFE675" w14:textId="77777777" w:rsidR="002022E1" w:rsidRPr="00C177DA" w:rsidRDefault="002022E1" w:rsidP="00637987">
            <w:pPr>
              <w:spacing w:after="0" w:line="240" w:lineRule="auto"/>
              <w:rPr>
                <w:color w:val="BFBFBF"/>
                <w:sz w:val="15"/>
                <w:szCs w:val="15"/>
              </w:rPr>
            </w:pPr>
          </w:p>
          <w:p w14:paraId="6AFFE676" w14:textId="77777777" w:rsidR="002022E1" w:rsidRPr="00C177DA" w:rsidRDefault="002022E1" w:rsidP="00637987">
            <w:pPr>
              <w:spacing w:after="0" w:line="240" w:lineRule="auto"/>
              <w:rPr>
                <w:color w:val="BFBFBF"/>
                <w:sz w:val="15"/>
                <w:szCs w:val="15"/>
              </w:rPr>
            </w:pPr>
            <w:r w:rsidRPr="00C177DA">
              <w:rPr>
                <w:color w:val="BFBFBF"/>
                <w:sz w:val="15"/>
                <w:szCs w:val="15"/>
              </w:rPr>
              <w:t>…………………………….</w:t>
            </w:r>
          </w:p>
        </w:tc>
        <w:tc>
          <w:tcPr>
            <w:tcW w:w="1629" w:type="dxa"/>
          </w:tcPr>
          <w:p w14:paraId="6AFFE677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sz w:val="15"/>
                <w:szCs w:val="15"/>
              </w:rPr>
              <w:t>Godzina</w:t>
            </w:r>
          </w:p>
          <w:p w14:paraId="6AFFE678" w14:textId="77777777" w:rsidR="002022E1" w:rsidRPr="00C177DA" w:rsidRDefault="002022E1" w:rsidP="00637987">
            <w:pPr>
              <w:spacing w:after="0" w:line="240" w:lineRule="auto"/>
              <w:rPr>
                <w:color w:val="BFBFBF"/>
                <w:sz w:val="15"/>
                <w:szCs w:val="15"/>
              </w:rPr>
            </w:pPr>
          </w:p>
          <w:p w14:paraId="6AFFE679" w14:textId="77777777" w:rsidR="002022E1" w:rsidRPr="00C177DA" w:rsidRDefault="002022E1" w:rsidP="00637987">
            <w:pPr>
              <w:spacing w:after="0" w:line="240" w:lineRule="auto"/>
              <w:rPr>
                <w:color w:val="BFBFBF"/>
                <w:sz w:val="15"/>
                <w:szCs w:val="15"/>
              </w:rPr>
            </w:pPr>
            <w:r w:rsidRPr="00C177DA">
              <w:rPr>
                <w:color w:val="BFBFBF"/>
                <w:sz w:val="15"/>
                <w:szCs w:val="15"/>
              </w:rPr>
              <w:t>…………………………….</w:t>
            </w:r>
          </w:p>
        </w:tc>
        <w:tc>
          <w:tcPr>
            <w:tcW w:w="4754" w:type="dxa"/>
            <w:gridSpan w:val="2"/>
          </w:tcPr>
          <w:p w14:paraId="6AFFE67A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sz w:val="15"/>
                <w:szCs w:val="15"/>
              </w:rPr>
              <w:t>Powód podróży (cel):</w:t>
            </w:r>
          </w:p>
          <w:p w14:paraId="6AFFE67B" w14:textId="77777777" w:rsidR="002022E1" w:rsidRPr="00C177DA" w:rsidRDefault="002022E1" w:rsidP="00637987">
            <w:pPr>
              <w:spacing w:after="0" w:line="240" w:lineRule="auto"/>
              <w:rPr>
                <w:color w:val="BFBFBF"/>
                <w:sz w:val="15"/>
                <w:szCs w:val="15"/>
              </w:rPr>
            </w:pPr>
          </w:p>
          <w:p w14:paraId="6AFFE67C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color w:val="BFBFBF"/>
                <w:sz w:val="15"/>
                <w:szCs w:val="15"/>
              </w:rPr>
              <w:t>…………………………………………………………………………………………..</w:t>
            </w:r>
          </w:p>
        </w:tc>
      </w:tr>
      <w:tr w:rsidR="002022E1" w:rsidRPr="00C177DA" w14:paraId="6AFFE688" w14:textId="77777777" w:rsidTr="00A41B4C">
        <w:trPr>
          <w:trHeight w:val="510"/>
        </w:trPr>
        <w:tc>
          <w:tcPr>
            <w:tcW w:w="2420" w:type="dxa"/>
          </w:tcPr>
          <w:p w14:paraId="6AFFE67E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sz w:val="15"/>
                <w:szCs w:val="15"/>
              </w:rPr>
              <w:t>Przyjazd do kraju -przekroczenie granicy</w:t>
            </w:r>
          </w:p>
        </w:tc>
        <w:tc>
          <w:tcPr>
            <w:tcW w:w="1691" w:type="dxa"/>
          </w:tcPr>
          <w:p w14:paraId="6AFFE67F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sz w:val="15"/>
                <w:szCs w:val="15"/>
              </w:rPr>
              <w:t>Data</w:t>
            </w:r>
          </w:p>
          <w:p w14:paraId="6AFFE680" w14:textId="77777777" w:rsidR="002022E1" w:rsidRPr="00C177DA" w:rsidRDefault="002022E1" w:rsidP="00637987">
            <w:pPr>
              <w:spacing w:after="0" w:line="240" w:lineRule="auto"/>
              <w:rPr>
                <w:color w:val="BFBFBF"/>
                <w:sz w:val="15"/>
                <w:szCs w:val="15"/>
              </w:rPr>
            </w:pPr>
          </w:p>
          <w:p w14:paraId="6AFFE681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color w:val="BFBFBF"/>
                <w:sz w:val="15"/>
                <w:szCs w:val="15"/>
              </w:rPr>
              <w:t>…………………………….</w:t>
            </w:r>
          </w:p>
        </w:tc>
        <w:tc>
          <w:tcPr>
            <w:tcW w:w="1629" w:type="dxa"/>
          </w:tcPr>
          <w:p w14:paraId="6AFFE682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sz w:val="15"/>
                <w:szCs w:val="15"/>
              </w:rPr>
              <w:t>Godzina</w:t>
            </w:r>
          </w:p>
          <w:p w14:paraId="6AFFE683" w14:textId="77777777" w:rsidR="002022E1" w:rsidRPr="00C177DA" w:rsidRDefault="002022E1" w:rsidP="00637987">
            <w:pPr>
              <w:spacing w:after="0" w:line="240" w:lineRule="auto"/>
              <w:rPr>
                <w:color w:val="BFBFBF"/>
                <w:sz w:val="15"/>
                <w:szCs w:val="15"/>
              </w:rPr>
            </w:pPr>
          </w:p>
          <w:p w14:paraId="6AFFE684" w14:textId="77777777" w:rsidR="002022E1" w:rsidRPr="00C177DA" w:rsidRDefault="002022E1" w:rsidP="00637987">
            <w:pPr>
              <w:spacing w:after="0" w:line="240" w:lineRule="auto"/>
              <w:rPr>
                <w:color w:val="BFBFBF"/>
                <w:sz w:val="15"/>
                <w:szCs w:val="15"/>
              </w:rPr>
            </w:pPr>
            <w:r w:rsidRPr="00C177DA">
              <w:rPr>
                <w:color w:val="BFBFBF"/>
                <w:sz w:val="15"/>
                <w:szCs w:val="15"/>
              </w:rPr>
              <w:t>…………………………….</w:t>
            </w:r>
          </w:p>
        </w:tc>
        <w:tc>
          <w:tcPr>
            <w:tcW w:w="4754" w:type="dxa"/>
            <w:gridSpan w:val="2"/>
          </w:tcPr>
          <w:p w14:paraId="6AFFE685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sz w:val="15"/>
                <w:szCs w:val="15"/>
              </w:rPr>
              <w:t>Środek transportu:</w:t>
            </w:r>
          </w:p>
          <w:p w14:paraId="6AFFE686" w14:textId="77777777" w:rsidR="002022E1" w:rsidRPr="00C177DA" w:rsidRDefault="002022E1" w:rsidP="00637987">
            <w:pPr>
              <w:spacing w:after="0" w:line="240" w:lineRule="auto"/>
              <w:rPr>
                <w:color w:val="BFBFBF"/>
                <w:sz w:val="15"/>
                <w:szCs w:val="15"/>
              </w:rPr>
            </w:pPr>
          </w:p>
          <w:p w14:paraId="6AFFE687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color w:val="BFBFBF"/>
                <w:sz w:val="15"/>
                <w:szCs w:val="15"/>
              </w:rPr>
              <w:t>…………………………………………………………………………………………..</w:t>
            </w:r>
          </w:p>
        </w:tc>
      </w:tr>
      <w:tr w:rsidR="002022E1" w:rsidRPr="00C177DA" w14:paraId="6AFFE695" w14:textId="77777777" w:rsidTr="00A41B4C">
        <w:trPr>
          <w:trHeight w:val="510"/>
        </w:trPr>
        <w:tc>
          <w:tcPr>
            <w:tcW w:w="2420" w:type="dxa"/>
          </w:tcPr>
          <w:p w14:paraId="6AFFE689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sz w:val="15"/>
                <w:szCs w:val="15"/>
              </w:rPr>
              <w:t>Przyjazd  miejscowość</w:t>
            </w:r>
          </w:p>
          <w:p w14:paraId="6AFFE68A" w14:textId="77777777" w:rsidR="002022E1" w:rsidRPr="00C177DA" w:rsidRDefault="002022E1" w:rsidP="00637987">
            <w:pPr>
              <w:spacing w:after="0" w:line="240" w:lineRule="auto"/>
              <w:rPr>
                <w:color w:val="BFBFBF"/>
                <w:sz w:val="15"/>
                <w:szCs w:val="15"/>
              </w:rPr>
            </w:pPr>
          </w:p>
          <w:p w14:paraId="6AFFE68B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color w:val="BFBFBF"/>
                <w:sz w:val="15"/>
                <w:szCs w:val="15"/>
              </w:rPr>
              <w:t>…………………………………………….</w:t>
            </w:r>
          </w:p>
        </w:tc>
        <w:tc>
          <w:tcPr>
            <w:tcW w:w="1691" w:type="dxa"/>
          </w:tcPr>
          <w:p w14:paraId="6AFFE68C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sz w:val="15"/>
                <w:szCs w:val="15"/>
              </w:rPr>
              <w:t>Data</w:t>
            </w:r>
          </w:p>
          <w:p w14:paraId="6AFFE68D" w14:textId="77777777" w:rsidR="002022E1" w:rsidRPr="00C177DA" w:rsidRDefault="002022E1" w:rsidP="00637987">
            <w:pPr>
              <w:spacing w:after="0" w:line="240" w:lineRule="auto"/>
              <w:rPr>
                <w:color w:val="BFBFBF"/>
                <w:sz w:val="15"/>
                <w:szCs w:val="15"/>
              </w:rPr>
            </w:pPr>
          </w:p>
          <w:p w14:paraId="6AFFE68E" w14:textId="77777777" w:rsidR="002022E1" w:rsidRPr="00C177DA" w:rsidRDefault="002022E1" w:rsidP="00637987">
            <w:pPr>
              <w:spacing w:after="0" w:line="240" w:lineRule="auto"/>
              <w:rPr>
                <w:color w:val="BFBFBF"/>
                <w:sz w:val="15"/>
                <w:szCs w:val="15"/>
              </w:rPr>
            </w:pPr>
            <w:r w:rsidRPr="00C177DA">
              <w:rPr>
                <w:color w:val="BFBFBF"/>
                <w:sz w:val="15"/>
                <w:szCs w:val="15"/>
              </w:rPr>
              <w:t>…………………………….</w:t>
            </w:r>
          </w:p>
        </w:tc>
        <w:tc>
          <w:tcPr>
            <w:tcW w:w="1629" w:type="dxa"/>
          </w:tcPr>
          <w:p w14:paraId="6AFFE68F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sz w:val="15"/>
                <w:szCs w:val="15"/>
              </w:rPr>
              <w:t>Godzina</w:t>
            </w:r>
          </w:p>
          <w:p w14:paraId="6AFFE690" w14:textId="77777777" w:rsidR="002022E1" w:rsidRPr="00C177DA" w:rsidRDefault="002022E1" w:rsidP="00637987">
            <w:pPr>
              <w:spacing w:after="0" w:line="240" w:lineRule="auto"/>
              <w:rPr>
                <w:color w:val="BFBFBF"/>
                <w:sz w:val="15"/>
                <w:szCs w:val="15"/>
              </w:rPr>
            </w:pPr>
          </w:p>
          <w:p w14:paraId="6AFFE691" w14:textId="77777777" w:rsidR="002022E1" w:rsidRPr="00C177DA" w:rsidRDefault="002022E1" w:rsidP="00637987">
            <w:pPr>
              <w:spacing w:after="0" w:line="240" w:lineRule="auto"/>
              <w:rPr>
                <w:color w:val="BFBFBF"/>
                <w:sz w:val="15"/>
                <w:szCs w:val="15"/>
              </w:rPr>
            </w:pPr>
            <w:r w:rsidRPr="00C177DA">
              <w:rPr>
                <w:color w:val="BFBFBF"/>
                <w:sz w:val="15"/>
                <w:szCs w:val="15"/>
              </w:rPr>
              <w:t>…………………………….</w:t>
            </w:r>
          </w:p>
        </w:tc>
        <w:tc>
          <w:tcPr>
            <w:tcW w:w="4754" w:type="dxa"/>
            <w:gridSpan w:val="2"/>
          </w:tcPr>
          <w:p w14:paraId="6AFFE692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sz w:val="15"/>
                <w:szCs w:val="15"/>
              </w:rPr>
              <w:t>Nazwa projektu, akronim (jeśli dotyczy)</w:t>
            </w:r>
          </w:p>
          <w:p w14:paraId="6AFFE693" w14:textId="77777777" w:rsidR="002022E1" w:rsidRPr="00C177DA" w:rsidRDefault="002022E1" w:rsidP="00637987">
            <w:pPr>
              <w:spacing w:after="0" w:line="240" w:lineRule="auto"/>
              <w:rPr>
                <w:color w:val="BFBFBF"/>
                <w:sz w:val="15"/>
                <w:szCs w:val="15"/>
              </w:rPr>
            </w:pPr>
          </w:p>
          <w:p w14:paraId="6AFFE694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color w:val="BFBFBF"/>
                <w:sz w:val="15"/>
                <w:szCs w:val="15"/>
              </w:rPr>
              <w:t>…………………………………………………………………………………………..</w:t>
            </w:r>
          </w:p>
        </w:tc>
      </w:tr>
    </w:tbl>
    <w:p w14:paraId="6AFFE696" w14:textId="77777777" w:rsidR="00637987" w:rsidRPr="00C177DA" w:rsidRDefault="00637987" w:rsidP="00637987">
      <w:pPr>
        <w:spacing w:after="0" w:line="240" w:lineRule="auto"/>
        <w:rPr>
          <w:sz w:val="15"/>
          <w:szCs w:val="15"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65"/>
        <w:gridCol w:w="1121"/>
        <w:gridCol w:w="1417"/>
        <w:gridCol w:w="1027"/>
        <w:gridCol w:w="1560"/>
      </w:tblGrid>
      <w:tr w:rsidR="00637987" w:rsidRPr="00C177DA" w14:paraId="6AFFE69C" w14:textId="77777777" w:rsidTr="00EE1E08">
        <w:trPr>
          <w:trHeight w:val="340"/>
        </w:trPr>
        <w:tc>
          <w:tcPr>
            <w:tcW w:w="5365" w:type="dxa"/>
            <w:shd w:val="clear" w:color="auto" w:fill="D9D9D9"/>
            <w:vAlign w:val="center"/>
          </w:tcPr>
          <w:p w14:paraId="6AFFE697" w14:textId="77777777" w:rsidR="00637987" w:rsidRPr="00C177DA" w:rsidRDefault="00637987" w:rsidP="00637987">
            <w:pPr>
              <w:keepNext/>
              <w:spacing w:after="0" w:line="240" w:lineRule="auto"/>
              <w:jc w:val="center"/>
              <w:outlineLvl w:val="0"/>
              <w:rPr>
                <w:b/>
                <w:sz w:val="15"/>
                <w:szCs w:val="15"/>
              </w:rPr>
            </w:pPr>
            <w:r w:rsidRPr="00C177DA">
              <w:rPr>
                <w:b/>
                <w:sz w:val="15"/>
                <w:szCs w:val="15"/>
              </w:rPr>
              <w:t>Rodzaje wydatków</w:t>
            </w:r>
          </w:p>
        </w:tc>
        <w:tc>
          <w:tcPr>
            <w:tcW w:w="1121" w:type="dxa"/>
            <w:shd w:val="clear" w:color="auto" w:fill="D9D9D9"/>
            <w:vAlign w:val="center"/>
          </w:tcPr>
          <w:p w14:paraId="6AFFE698" w14:textId="77777777" w:rsidR="00637987" w:rsidRPr="00C177DA" w:rsidRDefault="00637987" w:rsidP="00637987">
            <w:pPr>
              <w:keepNext/>
              <w:spacing w:after="0" w:line="240" w:lineRule="auto"/>
              <w:jc w:val="center"/>
              <w:outlineLvl w:val="0"/>
              <w:rPr>
                <w:b/>
                <w:sz w:val="15"/>
                <w:szCs w:val="15"/>
              </w:rPr>
            </w:pPr>
            <w:r w:rsidRPr="00C177DA">
              <w:rPr>
                <w:b/>
                <w:sz w:val="15"/>
                <w:szCs w:val="15"/>
              </w:rPr>
              <w:t>Liczba</w:t>
            </w:r>
          </w:p>
        </w:tc>
        <w:tc>
          <w:tcPr>
            <w:tcW w:w="1417" w:type="dxa"/>
            <w:shd w:val="clear" w:color="auto" w:fill="D9D9D9"/>
            <w:vAlign w:val="center"/>
          </w:tcPr>
          <w:p w14:paraId="6AFFE699" w14:textId="77777777" w:rsidR="00637987" w:rsidRPr="00C177DA" w:rsidRDefault="00637987" w:rsidP="00637987">
            <w:pPr>
              <w:spacing w:after="0" w:line="240" w:lineRule="auto"/>
              <w:jc w:val="center"/>
              <w:rPr>
                <w:b/>
                <w:sz w:val="15"/>
                <w:szCs w:val="15"/>
              </w:rPr>
            </w:pPr>
            <w:r w:rsidRPr="00C177DA">
              <w:rPr>
                <w:b/>
                <w:sz w:val="15"/>
                <w:szCs w:val="15"/>
              </w:rPr>
              <w:t>Stawka</w:t>
            </w:r>
          </w:p>
        </w:tc>
        <w:tc>
          <w:tcPr>
            <w:tcW w:w="1027" w:type="dxa"/>
            <w:shd w:val="clear" w:color="auto" w:fill="D9D9D9"/>
            <w:vAlign w:val="center"/>
          </w:tcPr>
          <w:p w14:paraId="6AFFE69A" w14:textId="77777777" w:rsidR="00637987" w:rsidRPr="00C177DA" w:rsidRDefault="00637987" w:rsidP="00637987">
            <w:pPr>
              <w:spacing w:after="0" w:line="240" w:lineRule="auto"/>
              <w:jc w:val="center"/>
              <w:rPr>
                <w:b/>
                <w:sz w:val="15"/>
                <w:szCs w:val="15"/>
              </w:rPr>
            </w:pPr>
            <w:r w:rsidRPr="00C177DA">
              <w:rPr>
                <w:b/>
                <w:sz w:val="15"/>
                <w:szCs w:val="15"/>
              </w:rPr>
              <w:t xml:space="preserve">Waluta </w:t>
            </w:r>
          </w:p>
        </w:tc>
        <w:tc>
          <w:tcPr>
            <w:tcW w:w="1560" w:type="dxa"/>
            <w:shd w:val="clear" w:color="auto" w:fill="D9D9D9"/>
            <w:vAlign w:val="center"/>
          </w:tcPr>
          <w:p w14:paraId="6AFFE69B" w14:textId="77777777" w:rsidR="00637987" w:rsidRPr="00C177DA" w:rsidRDefault="00637987" w:rsidP="00637987">
            <w:pPr>
              <w:keepNext/>
              <w:spacing w:after="0" w:line="240" w:lineRule="auto"/>
              <w:jc w:val="center"/>
              <w:outlineLvl w:val="0"/>
              <w:rPr>
                <w:b/>
                <w:sz w:val="15"/>
                <w:szCs w:val="15"/>
              </w:rPr>
            </w:pPr>
            <w:r w:rsidRPr="00C177DA">
              <w:rPr>
                <w:b/>
                <w:sz w:val="15"/>
                <w:szCs w:val="15"/>
              </w:rPr>
              <w:t>Wartość</w:t>
            </w:r>
          </w:p>
        </w:tc>
      </w:tr>
      <w:tr w:rsidR="00637987" w:rsidRPr="00C177DA" w14:paraId="6AFFE6A2" w14:textId="77777777" w:rsidTr="00EE1E08">
        <w:trPr>
          <w:trHeight w:val="340"/>
        </w:trPr>
        <w:tc>
          <w:tcPr>
            <w:tcW w:w="5365" w:type="dxa"/>
            <w:shd w:val="clear" w:color="auto" w:fill="auto"/>
            <w:vAlign w:val="center"/>
          </w:tcPr>
          <w:p w14:paraId="6AFFE69D" w14:textId="77777777" w:rsidR="00637987" w:rsidRPr="00C177DA" w:rsidRDefault="00637987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  <w:r w:rsidRPr="00C177DA">
              <w:rPr>
                <w:color w:val="000000"/>
                <w:sz w:val="15"/>
                <w:szCs w:val="15"/>
              </w:rPr>
              <w:t>Diety</w:t>
            </w:r>
          </w:p>
        </w:tc>
        <w:tc>
          <w:tcPr>
            <w:tcW w:w="1121" w:type="dxa"/>
            <w:tcBorders>
              <w:bottom w:val="single" w:sz="4" w:space="0" w:color="auto"/>
            </w:tcBorders>
            <w:shd w:val="clear" w:color="auto" w:fill="auto"/>
          </w:tcPr>
          <w:p w14:paraId="6AFFE69E" w14:textId="77777777" w:rsidR="00637987" w:rsidRPr="00C177DA" w:rsidRDefault="00637987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auto"/>
          </w:tcPr>
          <w:p w14:paraId="6AFFE69F" w14:textId="77777777" w:rsidR="00637987" w:rsidRPr="00C177DA" w:rsidRDefault="00637987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027" w:type="dxa"/>
            <w:shd w:val="clear" w:color="auto" w:fill="auto"/>
          </w:tcPr>
          <w:p w14:paraId="6AFFE6A0" w14:textId="77777777" w:rsidR="00637987" w:rsidRPr="00C177DA" w:rsidRDefault="00637987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560" w:type="dxa"/>
            <w:shd w:val="clear" w:color="auto" w:fill="auto"/>
          </w:tcPr>
          <w:p w14:paraId="6AFFE6A1" w14:textId="77777777" w:rsidR="00637987" w:rsidRPr="00C177DA" w:rsidRDefault="00637987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</w:tr>
      <w:tr w:rsidR="00292CD5" w:rsidRPr="00C177DA" w14:paraId="6AFFE6A8" w14:textId="77777777" w:rsidTr="00EE1E08">
        <w:trPr>
          <w:trHeight w:val="340"/>
        </w:trPr>
        <w:tc>
          <w:tcPr>
            <w:tcW w:w="5365" w:type="dxa"/>
            <w:shd w:val="clear" w:color="auto" w:fill="auto"/>
            <w:vAlign w:val="center"/>
          </w:tcPr>
          <w:p w14:paraId="6AFFE6A3" w14:textId="77777777" w:rsidR="00292CD5" w:rsidRPr="00C177DA" w:rsidRDefault="00292CD5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  <w:r w:rsidRPr="00C177DA">
              <w:rPr>
                <w:color w:val="000000"/>
                <w:sz w:val="15"/>
                <w:szCs w:val="15"/>
              </w:rPr>
              <w:t>Koszty przejazdu (samolot, autobus, pociąg)</w:t>
            </w:r>
          </w:p>
        </w:tc>
        <w:tc>
          <w:tcPr>
            <w:tcW w:w="1121" w:type="dxa"/>
            <w:shd w:val="clear" w:color="auto" w:fill="BFBFBF" w:themeFill="background1" w:themeFillShade="BF"/>
          </w:tcPr>
          <w:p w14:paraId="6AFFE6A4" w14:textId="77777777" w:rsidR="00292CD5" w:rsidRPr="00C177DA" w:rsidRDefault="00292CD5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417" w:type="dxa"/>
            <w:shd w:val="clear" w:color="auto" w:fill="BFBFBF" w:themeFill="background1" w:themeFillShade="BF"/>
          </w:tcPr>
          <w:p w14:paraId="6AFFE6A5" w14:textId="77777777" w:rsidR="00292CD5" w:rsidRPr="00C177DA" w:rsidRDefault="00292CD5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027" w:type="dxa"/>
            <w:shd w:val="clear" w:color="auto" w:fill="auto"/>
          </w:tcPr>
          <w:p w14:paraId="6AFFE6A6" w14:textId="77777777" w:rsidR="00292CD5" w:rsidRPr="00C177DA" w:rsidRDefault="00292CD5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560" w:type="dxa"/>
            <w:shd w:val="clear" w:color="auto" w:fill="auto"/>
          </w:tcPr>
          <w:p w14:paraId="6AFFE6A7" w14:textId="77777777" w:rsidR="00292CD5" w:rsidRPr="00C177DA" w:rsidRDefault="00292CD5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</w:tr>
      <w:tr w:rsidR="00292CD5" w:rsidRPr="00C177DA" w14:paraId="6AFFE6AE" w14:textId="77777777" w:rsidTr="00EE1E08">
        <w:trPr>
          <w:trHeight w:val="340"/>
        </w:trPr>
        <w:tc>
          <w:tcPr>
            <w:tcW w:w="5365" w:type="dxa"/>
            <w:shd w:val="clear" w:color="auto" w:fill="auto"/>
            <w:vAlign w:val="center"/>
          </w:tcPr>
          <w:p w14:paraId="6AFFE6A9" w14:textId="77777777" w:rsidR="00292CD5" w:rsidRPr="00C177DA" w:rsidRDefault="00292CD5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  <w:r w:rsidRPr="00C177DA">
              <w:rPr>
                <w:color w:val="000000"/>
                <w:sz w:val="15"/>
                <w:szCs w:val="15"/>
              </w:rPr>
              <w:t>Koszty przejazdu samochodem prywatnym (km x stawka za 1km)</w:t>
            </w:r>
          </w:p>
        </w:tc>
        <w:tc>
          <w:tcPr>
            <w:tcW w:w="1121" w:type="dxa"/>
            <w:shd w:val="clear" w:color="auto" w:fill="auto"/>
          </w:tcPr>
          <w:p w14:paraId="6AFFE6AA" w14:textId="77777777" w:rsidR="00292CD5" w:rsidRPr="00C177DA" w:rsidRDefault="00292CD5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417" w:type="dxa"/>
            <w:shd w:val="clear" w:color="auto" w:fill="auto"/>
          </w:tcPr>
          <w:p w14:paraId="6AFFE6AB" w14:textId="77777777" w:rsidR="00292CD5" w:rsidRPr="00C177DA" w:rsidRDefault="00292CD5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027" w:type="dxa"/>
            <w:shd w:val="clear" w:color="auto" w:fill="auto"/>
          </w:tcPr>
          <w:p w14:paraId="6AFFE6AC" w14:textId="77777777" w:rsidR="00292CD5" w:rsidRPr="00C177DA" w:rsidRDefault="00292CD5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560" w:type="dxa"/>
            <w:shd w:val="clear" w:color="auto" w:fill="auto"/>
          </w:tcPr>
          <w:p w14:paraId="6AFFE6AD" w14:textId="77777777" w:rsidR="00292CD5" w:rsidRPr="00C177DA" w:rsidRDefault="00292CD5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</w:tr>
      <w:tr w:rsidR="00BC59BA" w:rsidRPr="00C177DA" w14:paraId="6AFFE6B4" w14:textId="77777777" w:rsidTr="00EE1E08">
        <w:trPr>
          <w:trHeight w:val="340"/>
        </w:trPr>
        <w:tc>
          <w:tcPr>
            <w:tcW w:w="5365" w:type="dxa"/>
            <w:shd w:val="clear" w:color="auto" w:fill="auto"/>
            <w:vAlign w:val="center"/>
          </w:tcPr>
          <w:p w14:paraId="6AFFE6AF" w14:textId="77777777" w:rsidR="00BC59BA" w:rsidRPr="00C177DA" w:rsidRDefault="00BC59BA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  <w:r w:rsidRPr="00C177DA">
              <w:rPr>
                <w:color w:val="000000"/>
                <w:sz w:val="15"/>
                <w:szCs w:val="15"/>
              </w:rPr>
              <w:t>Ryczałty na pokrycie kosztów dojazdu (1 dieta)</w:t>
            </w:r>
          </w:p>
        </w:tc>
        <w:tc>
          <w:tcPr>
            <w:tcW w:w="1121" w:type="dxa"/>
            <w:shd w:val="clear" w:color="auto" w:fill="auto"/>
          </w:tcPr>
          <w:p w14:paraId="6AFFE6B0" w14:textId="77777777" w:rsidR="00BC59BA" w:rsidRPr="00C177DA" w:rsidRDefault="00BC59BA" w:rsidP="00A8536E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417" w:type="dxa"/>
            <w:shd w:val="clear" w:color="auto" w:fill="auto"/>
          </w:tcPr>
          <w:p w14:paraId="6AFFE6B1" w14:textId="77777777" w:rsidR="00BC59BA" w:rsidRPr="00C177DA" w:rsidRDefault="00BC59BA" w:rsidP="00A8536E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027" w:type="dxa"/>
            <w:shd w:val="clear" w:color="auto" w:fill="auto"/>
          </w:tcPr>
          <w:p w14:paraId="6AFFE6B2" w14:textId="77777777" w:rsidR="00BC59BA" w:rsidRPr="00C177DA" w:rsidRDefault="00BC59BA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560" w:type="dxa"/>
            <w:shd w:val="clear" w:color="auto" w:fill="auto"/>
          </w:tcPr>
          <w:p w14:paraId="6AFFE6B3" w14:textId="77777777" w:rsidR="00BC59BA" w:rsidRPr="00C177DA" w:rsidRDefault="00BC59BA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</w:tr>
      <w:tr w:rsidR="00BC59BA" w:rsidRPr="00C177DA" w14:paraId="6AFFE6BA" w14:textId="77777777" w:rsidTr="00EE1E08">
        <w:trPr>
          <w:trHeight w:val="340"/>
        </w:trPr>
        <w:tc>
          <w:tcPr>
            <w:tcW w:w="5365" w:type="dxa"/>
            <w:shd w:val="clear" w:color="auto" w:fill="auto"/>
            <w:vAlign w:val="center"/>
          </w:tcPr>
          <w:p w14:paraId="6AFFE6B5" w14:textId="77777777" w:rsidR="00BC59BA" w:rsidRPr="00C177DA" w:rsidRDefault="00BC59BA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  <w:r w:rsidRPr="00C177DA">
              <w:rPr>
                <w:color w:val="000000"/>
                <w:sz w:val="15"/>
                <w:szCs w:val="15"/>
              </w:rPr>
              <w:t>Ryczałt na pokrycie kosztów dojazdów środkami komunikacji miejscowej (10% diety)</w:t>
            </w:r>
          </w:p>
        </w:tc>
        <w:tc>
          <w:tcPr>
            <w:tcW w:w="1121" w:type="dxa"/>
            <w:tcBorders>
              <w:bottom w:val="single" w:sz="4" w:space="0" w:color="auto"/>
            </w:tcBorders>
            <w:shd w:val="clear" w:color="auto" w:fill="auto"/>
          </w:tcPr>
          <w:p w14:paraId="6AFFE6B6" w14:textId="77777777" w:rsidR="00BC59BA" w:rsidRPr="00C177DA" w:rsidRDefault="00BC59BA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auto"/>
          </w:tcPr>
          <w:p w14:paraId="6AFFE6B7" w14:textId="77777777" w:rsidR="00BC59BA" w:rsidRPr="00C177DA" w:rsidRDefault="00BC59BA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027" w:type="dxa"/>
            <w:shd w:val="clear" w:color="auto" w:fill="auto"/>
          </w:tcPr>
          <w:p w14:paraId="6AFFE6B8" w14:textId="77777777" w:rsidR="00BC59BA" w:rsidRPr="00C177DA" w:rsidRDefault="00BC59BA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560" w:type="dxa"/>
            <w:shd w:val="clear" w:color="auto" w:fill="auto"/>
          </w:tcPr>
          <w:p w14:paraId="6AFFE6B9" w14:textId="77777777" w:rsidR="00BC59BA" w:rsidRPr="00C177DA" w:rsidRDefault="00BC59BA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</w:tr>
      <w:tr w:rsidR="00BC59BA" w:rsidRPr="00C177DA" w14:paraId="6AFFE6C0" w14:textId="77777777" w:rsidTr="00EE1E08">
        <w:trPr>
          <w:trHeight w:val="340"/>
        </w:trPr>
        <w:tc>
          <w:tcPr>
            <w:tcW w:w="5365" w:type="dxa"/>
            <w:shd w:val="clear" w:color="auto" w:fill="auto"/>
            <w:vAlign w:val="center"/>
          </w:tcPr>
          <w:p w14:paraId="6AFFE6BB" w14:textId="77777777" w:rsidR="00BC59BA" w:rsidRPr="00C177DA" w:rsidRDefault="00BC59BA" w:rsidP="003A4898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  <w:r w:rsidRPr="00C177DA">
              <w:rPr>
                <w:color w:val="000000"/>
                <w:sz w:val="15"/>
                <w:szCs w:val="15"/>
              </w:rPr>
              <w:t>Koszty noclegu (faktura)</w:t>
            </w:r>
          </w:p>
        </w:tc>
        <w:tc>
          <w:tcPr>
            <w:tcW w:w="1121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AFFE6BC" w14:textId="77777777" w:rsidR="00BC59BA" w:rsidRPr="00C177DA" w:rsidRDefault="00BC59BA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AFFE6BD" w14:textId="77777777" w:rsidR="00BC59BA" w:rsidRPr="00C177DA" w:rsidRDefault="00BC59BA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027" w:type="dxa"/>
            <w:shd w:val="clear" w:color="auto" w:fill="auto"/>
          </w:tcPr>
          <w:p w14:paraId="6AFFE6BE" w14:textId="77777777" w:rsidR="00BC59BA" w:rsidRPr="00C177DA" w:rsidRDefault="00BC59BA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560" w:type="dxa"/>
            <w:shd w:val="clear" w:color="auto" w:fill="auto"/>
          </w:tcPr>
          <w:p w14:paraId="6AFFE6BF" w14:textId="77777777" w:rsidR="00BC59BA" w:rsidRPr="00C177DA" w:rsidRDefault="00BC59BA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</w:tr>
      <w:tr w:rsidR="00BC59BA" w:rsidRPr="00C177DA" w14:paraId="6AFFE6C6" w14:textId="77777777" w:rsidTr="00EE1E08">
        <w:trPr>
          <w:trHeight w:val="340"/>
        </w:trPr>
        <w:tc>
          <w:tcPr>
            <w:tcW w:w="5365" w:type="dxa"/>
            <w:shd w:val="clear" w:color="auto" w:fill="auto"/>
            <w:vAlign w:val="center"/>
          </w:tcPr>
          <w:p w14:paraId="6AFFE6C1" w14:textId="77777777" w:rsidR="00BC59BA" w:rsidRPr="00C177DA" w:rsidRDefault="00BC59BA" w:rsidP="003A4898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  <w:r w:rsidRPr="00C177DA">
              <w:rPr>
                <w:color w:val="000000"/>
                <w:sz w:val="15"/>
                <w:szCs w:val="15"/>
              </w:rPr>
              <w:t>Koszty noclegu  - ryczałt (25% limitu hotelowego)</w:t>
            </w:r>
          </w:p>
        </w:tc>
        <w:tc>
          <w:tcPr>
            <w:tcW w:w="1121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AFFE6C2" w14:textId="77777777" w:rsidR="00BC59BA" w:rsidRPr="00C177DA" w:rsidRDefault="00BC59BA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AFFE6C3" w14:textId="77777777" w:rsidR="00BC59BA" w:rsidRPr="00C177DA" w:rsidRDefault="00BC59BA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027" w:type="dxa"/>
            <w:shd w:val="clear" w:color="auto" w:fill="auto"/>
          </w:tcPr>
          <w:p w14:paraId="6AFFE6C4" w14:textId="77777777" w:rsidR="00BC59BA" w:rsidRPr="00C177DA" w:rsidRDefault="00BC59BA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560" w:type="dxa"/>
            <w:shd w:val="clear" w:color="auto" w:fill="auto"/>
          </w:tcPr>
          <w:p w14:paraId="6AFFE6C5" w14:textId="77777777" w:rsidR="00BC59BA" w:rsidRPr="00C177DA" w:rsidRDefault="00BC59BA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</w:tr>
      <w:tr w:rsidR="00BC59BA" w:rsidRPr="00C177DA" w14:paraId="6AFFE6CC" w14:textId="77777777" w:rsidTr="00EE1E08">
        <w:trPr>
          <w:trHeight w:val="340"/>
        </w:trPr>
        <w:tc>
          <w:tcPr>
            <w:tcW w:w="5365" w:type="dxa"/>
            <w:shd w:val="clear" w:color="auto" w:fill="auto"/>
            <w:vAlign w:val="center"/>
          </w:tcPr>
          <w:p w14:paraId="6AFFE6C7" w14:textId="77777777" w:rsidR="00BC59BA" w:rsidRPr="00C177DA" w:rsidRDefault="00BC59BA" w:rsidP="003A4898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  <w:r w:rsidRPr="00C177DA">
              <w:rPr>
                <w:color w:val="000000"/>
                <w:sz w:val="15"/>
                <w:szCs w:val="15"/>
              </w:rPr>
              <w:t>Opłata konferencyjna</w:t>
            </w:r>
          </w:p>
        </w:tc>
        <w:tc>
          <w:tcPr>
            <w:tcW w:w="112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AFFE6C8" w14:textId="77777777" w:rsidR="00BC59BA" w:rsidRPr="00C177DA" w:rsidRDefault="00BC59BA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AFFE6C9" w14:textId="77777777" w:rsidR="00BC59BA" w:rsidRPr="00C177DA" w:rsidRDefault="00BC59BA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027" w:type="dxa"/>
            <w:shd w:val="clear" w:color="auto" w:fill="auto"/>
          </w:tcPr>
          <w:p w14:paraId="6AFFE6CA" w14:textId="77777777" w:rsidR="00BC59BA" w:rsidRPr="00C177DA" w:rsidRDefault="00BC59BA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560" w:type="dxa"/>
            <w:shd w:val="clear" w:color="auto" w:fill="auto"/>
          </w:tcPr>
          <w:p w14:paraId="6AFFE6CB" w14:textId="77777777" w:rsidR="00BC59BA" w:rsidRPr="00C177DA" w:rsidRDefault="00BC59BA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</w:tr>
      <w:tr w:rsidR="00BC59BA" w:rsidRPr="00C177DA" w14:paraId="6AFFE6D2" w14:textId="77777777" w:rsidTr="00EE1E08">
        <w:trPr>
          <w:trHeight w:val="340"/>
        </w:trPr>
        <w:tc>
          <w:tcPr>
            <w:tcW w:w="5365" w:type="dxa"/>
            <w:shd w:val="clear" w:color="auto" w:fill="auto"/>
            <w:vAlign w:val="center"/>
          </w:tcPr>
          <w:p w14:paraId="6AFFE6CD" w14:textId="77777777" w:rsidR="00BC59BA" w:rsidRPr="00C177DA" w:rsidRDefault="00BC59BA" w:rsidP="002C04F5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  <w:r w:rsidRPr="00C177DA">
              <w:rPr>
                <w:color w:val="000000"/>
                <w:sz w:val="15"/>
                <w:szCs w:val="15"/>
              </w:rPr>
              <w:t>Inne</w:t>
            </w:r>
          </w:p>
        </w:tc>
        <w:tc>
          <w:tcPr>
            <w:tcW w:w="1121" w:type="dxa"/>
            <w:shd w:val="clear" w:color="auto" w:fill="FFFFFF" w:themeFill="background1"/>
          </w:tcPr>
          <w:p w14:paraId="6AFFE6CE" w14:textId="77777777" w:rsidR="00BC59BA" w:rsidRPr="00C177DA" w:rsidRDefault="00BC59BA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417" w:type="dxa"/>
            <w:shd w:val="clear" w:color="auto" w:fill="FFFFFF" w:themeFill="background1"/>
          </w:tcPr>
          <w:p w14:paraId="6AFFE6CF" w14:textId="77777777" w:rsidR="00BC59BA" w:rsidRPr="00C177DA" w:rsidRDefault="00BC59BA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027" w:type="dxa"/>
            <w:shd w:val="clear" w:color="auto" w:fill="auto"/>
          </w:tcPr>
          <w:p w14:paraId="6AFFE6D0" w14:textId="77777777" w:rsidR="00BC59BA" w:rsidRPr="00C177DA" w:rsidRDefault="00BC59BA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560" w:type="dxa"/>
            <w:shd w:val="clear" w:color="auto" w:fill="auto"/>
          </w:tcPr>
          <w:p w14:paraId="6AFFE6D1" w14:textId="77777777" w:rsidR="00BC59BA" w:rsidRPr="00C177DA" w:rsidRDefault="00BC59BA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</w:tr>
    </w:tbl>
    <w:p w14:paraId="6AFFE6D3" w14:textId="77777777" w:rsidR="00637987" w:rsidRPr="00C177DA" w:rsidRDefault="00637987" w:rsidP="00637987">
      <w:pPr>
        <w:spacing w:after="0" w:line="240" w:lineRule="auto"/>
        <w:rPr>
          <w:sz w:val="15"/>
          <w:szCs w:val="15"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11"/>
        <w:gridCol w:w="6379"/>
      </w:tblGrid>
      <w:tr w:rsidR="00637987" w:rsidRPr="00C177DA" w14:paraId="6AFFE6D5" w14:textId="77777777" w:rsidTr="00C65723">
        <w:trPr>
          <w:trHeight w:val="510"/>
        </w:trPr>
        <w:tc>
          <w:tcPr>
            <w:tcW w:w="10490" w:type="dxa"/>
            <w:gridSpan w:val="2"/>
            <w:shd w:val="clear" w:color="auto" w:fill="D9D9D9"/>
            <w:vAlign w:val="center"/>
          </w:tcPr>
          <w:p w14:paraId="6AFFE6D4" w14:textId="77777777" w:rsidR="00637987" w:rsidRPr="00C177DA" w:rsidRDefault="00637987" w:rsidP="009C3843">
            <w:pPr>
              <w:spacing w:after="0" w:line="240" w:lineRule="auto"/>
              <w:jc w:val="center"/>
              <w:rPr>
                <w:sz w:val="15"/>
                <w:szCs w:val="15"/>
              </w:rPr>
            </w:pPr>
            <w:r w:rsidRPr="00C177DA">
              <w:rPr>
                <w:b/>
                <w:sz w:val="15"/>
                <w:szCs w:val="15"/>
              </w:rPr>
              <w:t>Świadczenia zapewnione przez stronę przyjmującą/organizatora</w:t>
            </w:r>
            <w:r w:rsidR="004B4E90" w:rsidRPr="00C177DA">
              <w:rPr>
                <w:b/>
                <w:sz w:val="15"/>
                <w:szCs w:val="15"/>
              </w:rPr>
              <w:t>/</w:t>
            </w:r>
            <w:r w:rsidR="009C3843" w:rsidRPr="00C177DA">
              <w:rPr>
                <w:b/>
                <w:sz w:val="15"/>
                <w:szCs w:val="15"/>
              </w:rPr>
              <w:t>w ramach opłaty hotelowej/</w:t>
            </w:r>
            <w:r w:rsidR="004B4E90" w:rsidRPr="00C177DA">
              <w:rPr>
                <w:b/>
                <w:sz w:val="15"/>
                <w:szCs w:val="15"/>
              </w:rPr>
              <w:t>w ramach opłaty konferencyjnej</w:t>
            </w:r>
          </w:p>
        </w:tc>
      </w:tr>
      <w:tr w:rsidR="00637987" w:rsidRPr="00C177DA" w14:paraId="6AFFE6D8" w14:textId="77777777" w:rsidTr="00343E15">
        <w:trPr>
          <w:trHeight w:val="331"/>
        </w:trPr>
        <w:tc>
          <w:tcPr>
            <w:tcW w:w="4111" w:type="dxa"/>
            <w:shd w:val="clear" w:color="auto" w:fill="auto"/>
            <w:vAlign w:val="center"/>
          </w:tcPr>
          <w:p w14:paraId="6AFFE6D6" w14:textId="77777777" w:rsidR="00637987" w:rsidRPr="00C177DA" w:rsidRDefault="0074498E" w:rsidP="00343E15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  <w:r w:rsidRPr="00C177DA">
              <w:rPr>
                <w:color w:val="000000"/>
                <w:sz w:val="15"/>
                <w:szCs w:val="15"/>
              </w:rPr>
              <w:t>Zapewniono diety w dniach:</w:t>
            </w:r>
          </w:p>
        </w:tc>
        <w:tc>
          <w:tcPr>
            <w:tcW w:w="6379" w:type="dxa"/>
            <w:shd w:val="clear" w:color="auto" w:fill="auto"/>
          </w:tcPr>
          <w:p w14:paraId="6AFFE6D7" w14:textId="77777777" w:rsidR="00637987" w:rsidRPr="00C177DA" w:rsidRDefault="00637987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</w:tr>
      <w:tr w:rsidR="0074498E" w:rsidRPr="00C177DA" w14:paraId="6AFFE6DB" w14:textId="77777777" w:rsidTr="009C3843">
        <w:trPr>
          <w:trHeight w:val="189"/>
        </w:trPr>
        <w:tc>
          <w:tcPr>
            <w:tcW w:w="4111" w:type="dxa"/>
            <w:shd w:val="clear" w:color="auto" w:fill="auto"/>
            <w:vAlign w:val="center"/>
          </w:tcPr>
          <w:p w14:paraId="6AFFE6D9" w14:textId="77777777" w:rsidR="0074498E" w:rsidRPr="00C177DA" w:rsidRDefault="0074498E" w:rsidP="008D69A2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  <w:r w:rsidRPr="00C177DA">
              <w:rPr>
                <w:color w:val="000000"/>
                <w:sz w:val="15"/>
                <w:szCs w:val="15"/>
              </w:rPr>
              <w:t xml:space="preserve">Zapewniono bezpłatne całodzienne wyżywienie </w:t>
            </w:r>
            <w:r w:rsidR="009819A2" w:rsidRPr="00C177DA">
              <w:rPr>
                <w:color w:val="000000"/>
                <w:sz w:val="15"/>
                <w:szCs w:val="15"/>
              </w:rPr>
              <w:br/>
            </w:r>
            <w:r w:rsidRPr="00C177DA">
              <w:rPr>
                <w:color w:val="000000"/>
                <w:sz w:val="15"/>
                <w:szCs w:val="15"/>
              </w:rPr>
              <w:t>w dniach:</w:t>
            </w:r>
          </w:p>
        </w:tc>
        <w:tc>
          <w:tcPr>
            <w:tcW w:w="6379" w:type="dxa"/>
            <w:shd w:val="clear" w:color="auto" w:fill="auto"/>
          </w:tcPr>
          <w:p w14:paraId="6AFFE6DA" w14:textId="77777777" w:rsidR="0074498E" w:rsidRPr="00C177DA" w:rsidRDefault="0074498E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</w:tr>
      <w:tr w:rsidR="0074498E" w:rsidRPr="00C177DA" w14:paraId="6AFFE6DE" w14:textId="77777777" w:rsidTr="009C3843">
        <w:trPr>
          <w:trHeight w:val="235"/>
        </w:trPr>
        <w:tc>
          <w:tcPr>
            <w:tcW w:w="4111" w:type="dxa"/>
            <w:shd w:val="clear" w:color="auto" w:fill="auto"/>
            <w:vAlign w:val="center"/>
          </w:tcPr>
          <w:p w14:paraId="6AFFE6DC" w14:textId="77777777" w:rsidR="0074498E" w:rsidRPr="00C177DA" w:rsidRDefault="0074498E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  <w:r w:rsidRPr="00C177DA">
              <w:rPr>
                <w:color w:val="000000"/>
                <w:sz w:val="15"/>
                <w:szCs w:val="15"/>
              </w:rPr>
              <w:t>Zapewniono śniadanie w dniach:</w:t>
            </w:r>
          </w:p>
        </w:tc>
        <w:tc>
          <w:tcPr>
            <w:tcW w:w="6379" w:type="dxa"/>
            <w:shd w:val="clear" w:color="auto" w:fill="auto"/>
          </w:tcPr>
          <w:p w14:paraId="6AFFE6DD" w14:textId="77777777" w:rsidR="0074498E" w:rsidRPr="00C177DA" w:rsidRDefault="0074498E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</w:tr>
      <w:tr w:rsidR="0074498E" w:rsidRPr="00C177DA" w14:paraId="6AFFE6E1" w14:textId="77777777" w:rsidTr="009C3843">
        <w:trPr>
          <w:trHeight w:val="281"/>
        </w:trPr>
        <w:tc>
          <w:tcPr>
            <w:tcW w:w="4111" w:type="dxa"/>
            <w:shd w:val="clear" w:color="auto" w:fill="auto"/>
            <w:vAlign w:val="center"/>
          </w:tcPr>
          <w:p w14:paraId="6AFFE6DF" w14:textId="77777777" w:rsidR="0074498E" w:rsidRPr="00C177DA" w:rsidRDefault="0074498E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  <w:r w:rsidRPr="00C177DA">
              <w:rPr>
                <w:color w:val="000000"/>
                <w:sz w:val="15"/>
                <w:szCs w:val="15"/>
              </w:rPr>
              <w:t>Zapewniono obiad w dniach:</w:t>
            </w:r>
          </w:p>
        </w:tc>
        <w:tc>
          <w:tcPr>
            <w:tcW w:w="6379" w:type="dxa"/>
            <w:shd w:val="clear" w:color="auto" w:fill="auto"/>
          </w:tcPr>
          <w:p w14:paraId="6AFFE6E0" w14:textId="77777777" w:rsidR="0074498E" w:rsidRPr="00C177DA" w:rsidRDefault="0074498E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</w:tr>
      <w:tr w:rsidR="0074498E" w:rsidRPr="00C177DA" w14:paraId="6AFFE6E4" w14:textId="77777777" w:rsidTr="009C3843">
        <w:trPr>
          <w:trHeight w:val="271"/>
        </w:trPr>
        <w:tc>
          <w:tcPr>
            <w:tcW w:w="4111" w:type="dxa"/>
            <w:shd w:val="clear" w:color="auto" w:fill="auto"/>
            <w:vAlign w:val="center"/>
          </w:tcPr>
          <w:p w14:paraId="6AFFE6E2" w14:textId="77777777" w:rsidR="0074498E" w:rsidRPr="00C177DA" w:rsidRDefault="0074498E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  <w:r w:rsidRPr="00C177DA">
              <w:rPr>
                <w:color w:val="000000"/>
                <w:sz w:val="15"/>
                <w:szCs w:val="15"/>
              </w:rPr>
              <w:t>Zapewniono kolację w dniach:</w:t>
            </w:r>
          </w:p>
        </w:tc>
        <w:tc>
          <w:tcPr>
            <w:tcW w:w="6379" w:type="dxa"/>
            <w:shd w:val="clear" w:color="auto" w:fill="auto"/>
          </w:tcPr>
          <w:p w14:paraId="6AFFE6E3" w14:textId="77777777" w:rsidR="0074498E" w:rsidRPr="00C177DA" w:rsidRDefault="0074498E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</w:tr>
      <w:tr w:rsidR="0074498E" w:rsidRPr="00C177DA" w14:paraId="6AFFE6E7" w14:textId="77777777" w:rsidTr="009C3843">
        <w:trPr>
          <w:trHeight w:val="261"/>
        </w:trPr>
        <w:tc>
          <w:tcPr>
            <w:tcW w:w="4111" w:type="dxa"/>
            <w:shd w:val="clear" w:color="auto" w:fill="auto"/>
            <w:vAlign w:val="center"/>
          </w:tcPr>
          <w:p w14:paraId="6AFFE6E5" w14:textId="77777777" w:rsidR="0074498E" w:rsidRPr="00C177DA" w:rsidRDefault="0074498E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  <w:r w:rsidRPr="00C177DA">
              <w:rPr>
                <w:color w:val="000000"/>
                <w:sz w:val="15"/>
                <w:szCs w:val="15"/>
              </w:rPr>
              <w:t>Zapewniono nocleg(i) w dniach:</w:t>
            </w:r>
          </w:p>
        </w:tc>
        <w:tc>
          <w:tcPr>
            <w:tcW w:w="6379" w:type="dxa"/>
            <w:shd w:val="clear" w:color="auto" w:fill="auto"/>
          </w:tcPr>
          <w:p w14:paraId="6AFFE6E6" w14:textId="77777777" w:rsidR="0074498E" w:rsidRPr="00C177DA" w:rsidRDefault="0074498E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</w:tr>
      <w:tr w:rsidR="0074498E" w:rsidRPr="00C177DA" w14:paraId="6AFFE6EA" w14:textId="77777777" w:rsidTr="009C3843">
        <w:trPr>
          <w:trHeight w:val="261"/>
        </w:trPr>
        <w:tc>
          <w:tcPr>
            <w:tcW w:w="4111" w:type="dxa"/>
            <w:shd w:val="clear" w:color="auto" w:fill="auto"/>
            <w:vAlign w:val="center"/>
          </w:tcPr>
          <w:p w14:paraId="6AFFE6E8" w14:textId="77777777" w:rsidR="0074498E" w:rsidRPr="00C177DA" w:rsidRDefault="0074498E" w:rsidP="009C3843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  <w:r w:rsidRPr="00C177DA">
              <w:rPr>
                <w:color w:val="000000"/>
                <w:sz w:val="15"/>
                <w:szCs w:val="15"/>
              </w:rPr>
              <w:t>Zapewniono transport z/na lotnisko/dworzec. Nie korzystałam/em z diety podróżnej.</w:t>
            </w:r>
          </w:p>
        </w:tc>
        <w:tc>
          <w:tcPr>
            <w:tcW w:w="6379" w:type="dxa"/>
            <w:shd w:val="clear" w:color="auto" w:fill="auto"/>
          </w:tcPr>
          <w:p w14:paraId="6AFFE6E9" w14:textId="77777777" w:rsidR="0074498E" w:rsidRPr="00C177DA" w:rsidRDefault="0074498E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</w:tr>
      <w:tr w:rsidR="0074498E" w:rsidRPr="00C177DA" w14:paraId="6AFFE6ED" w14:textId="77777777" w:rsidTr="009C3843">
        <w:trPr>
          <w:trHeight w:val="261"/>
        </w:trPr>
        <w:tc>
          <w:tcPr>
            <w:tcW w:w="4111" w:type="dxa"/>
            <w:shd w:val="clear" w:color="auto" w:fill="auto"/>
            <w:vAlign w:val="center"/>
          </w:tcPr>
          <w:p w14:paraId="6AFFE6EB" w14:textId="77777777" w:rsidR="0074498E" w:rsidRPr="00C177DA" w:rsidRDefault="0074498E" w:rsidP="009819A2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  <w:r w:rsidRPr="00C177DA">
              <w:rPr>
                <w:color w:val="000000"/>
                <w:sz w:val="15"/>
                <w:szCs w:val="15"/>
              </w:rPr>
              <w:t>Zapewniono transport lokalny./</w:t>
            </w:r>
            <w:r w:rsidR="009819A2" w:rsidRPr="00C177DA">
              <w:rPr>
                <w:color w:val="000000"/>
                <w:sz w:val="15"/>
                <w:szCs w:val="15"/>
              </w:rPr>
              <w:t>N</w:t>
            </w:r>
            <w:r w:rsidRPr="00C177DA">
              <w:rPr>
                <w:color w:val="000000"/>
                <w:sz w:val="15"/>
                <w:szCs w:val="15"/>
              </w:rPr>
              <w:t xml:space="preserve">ie korzystałam/em </w:t>
            </w:r>
            <w:r w:rsidRPr="00C177DA">
              <w:rPr>
                <w:color w:val="000000"/>
                <w:sz w:val="15"/>
                <w:szCs w:val="15"/>
              </w:rPr>
              <w:br/>
              <w:t>z jazd lokalnych w dniach:</w:t>
            </w:r>
          </w:p>
        </w:tc>
        <w:tc>
          <w:tcPr>
            <w:tcW w:w="6379" w:type="dxa"/>
            <w:shd w:val="clear" w:color="auto" w:fill="auto"/>
          </w:tcPr>
          <w:p w14:paraId="6AFFE6EC" w14:textId="77777777" w:rsidR="0074498E" w:rsidRPr="00C177DA" w:rsidRDefault="0074498E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</w:tr>
    </w:tbl>
    <w:p w14:paraId="6AFFE6EE" w14:textId="77777777" w:rsidR="00637987" w:rsidRPr="00C177DA" w:rsidRDefault="00637987" w:rsidP="00637987">
      <w:pPr>
        <w:spacing w:after="0" w:line="240" w:lineRule="auto"/>
        <w:rPr>
          <w:sz w:val="15"/>
          <w:szCs w:val="15"/>
        </w:rPr>
      </w:pPr>
    </w:p>
    <w:tbl>
      <w:tblPr>
        <w:tblW w:w="10568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84"/>
        <w:gridCol w:w="5284"/>
      </w:tblGrid>
      <w:tr w:rsidR="00637987" w:rsidRPr="00C177DA" w14:paraId="6AFFE6F7" w14:textId="77777777" w:rsidTr="00EE1E08">
        <w:trPr>
          <w:trHeight w:val="983"/>
        </w:trPr>
        <w:tc>
          <w:tcPr>
            <w:tcW w:w="5284" w:type="dxa"/>
          </w:tcPr>
          <w:p w14:paraId="6AFFE6EF" w14:textId="77777777" w:rsidR="00637987" w:rsidRPr="00C177DA" w:rsidRDefault="00637987" w:rsidP="00637987">
            <w:pPr>
              <w:keepNext/>
              <w:spacing w:after="0" w:line="240" w:lineRule="auto"/>
              <w:outlineLvl w:val="4"/>
              <w:rPr>
                <w:b/>
                <w:sz w:val="15"/>
                <w:szCs w:val="15"/>
              </w:rPr>
            </w:pPr>
            <w:r w:rsidRPr="00C177DA">
              <w:rPr>
                <w:b/>
                <w:sz w:val="15"/>
                <w:szCs w:val="15"/>
              </w:rPr>
              <w:t>Oświadczam, że wszystkie powyższe dane są zgodne ze stanem faktycznym, niniejszy rachunek przedkładam</w:t>
            </w:r>
          </w:p>
          <w:p w14:paraId="6AFFE6F0" w14:textId="77777777" w:rsidR="00637987" w:rsidRPr="00C177DA" w:rsidRDefault="00637987" w:rsidP="00637987">
            <w:pPr>
              <w:keepNext/>
              <w:spacing w:after="0" w:line="240" w:lineRule="auto"/>
              <w:jc w:val="right"/>
              <w:outlineLvl w:val="4"/>
              <w:rPr>
                <w:b/>
                <w:sz w:val="15"/>
                <w:szCs w:val="15"/>
              </w:rPr>
            </w:pPr>
          </w:p>
          <w:p w14:paraId="6AFFE6F1" w14:textId="77777777" w:rsidR="00637987" w:rsidRPr="00C177DA" w:rsidRDefault="00637987" w:rsidP="00637987">
            <w:pPr>
              <w:keepNext/>
              <w:spacing w:after="0" w:line="240" w:lineRule="auto"/>
              <w:jc w:val="right"/>
              <w:outlineLvl w:val="4"/>
              <w:rPr>
                <w:b/>
                <w:sz w:val="15"/>
                <w:szCs w:val="15"/>
              </w:rPr>
            </w:pPr>
          </w:p>
          <w:p w14:paraId="6AFFE6F2" w14:textId="77777777" w:rsidR="00EE1E08" w:rsidRPr="00C177DA" w:rsidRDefault="00EE1E08" w:rsidP="00637987">
            <w:pPr>
              <w:keepNext/>
              <w:spacing w:after="0" w:line="240" w:lineRule="auto"/>
              <w:jc w:val="right"/>
              <w:outlineLvl w:val="4"/>
              <w:rPr>
                <w:b/>
                <w:sz w:val="15"/>
                <w:szCs w:val="15"/>
              </w:rPr>
            </w:pPr>
          </w:p>
          <w:p w14:paraId="6AFFE6F3" w14:textId="77777777" w:rsidR="00637987" w:rsidRPr="00C177DA" w:rsidRDefault="00637987" w:rsidP="00637987">
            <w:pPr>
              <w:keepNext/>
              <w:spacing w:after="0" w:line="240" w:lineRule="auto"/>
              <w:jc w:val="right"/>
              <w:outlineLvl w:val="4"/>
              <w:rPr>
                <w:b/>
                <w:sz w:val="15"/>
                <w:szCs w:val="15"/>
              </w:rPr>
            </w:pPr>
            <w:r w:rsidRPr="00C177DA">
              <w:rPr>
                <w:b/>
                <w:sz w:val="15"/>
                <w:szCs w:val="15"/>
              </w:rPr>
              <w:t>Data, podpis osoby wyjeżdżającej</w:t>
            </w:r>
          </w:p>
        </w:tc>
        <w:tc>
          <w:tcPr>
            <w:tcW w:w="5284" w:type="dxa"/>
          </w:tcPr>
          <w:p w14:paraId="6AFFE6F4" w14:textId="77777777" w:rsidR="00637987" w:rsidRPr="00C177DA" w:rsidRDefault="00637987" w:rsidP="00637987">
            <w:pPr>
              <w:autoSpaceDE w:val="0"/>
              <w:autoSpaceDN w:val="0"/>
              <w:adjustRightInd w:val="0"/>
              <w:spacing w:after="0" w:line="240" w:lineRule="auto"/>
              <w:rPr>
                <w:b/>
                <w:sz w:val="15"/>
                <w:szCs w:val="15"/>
              </w:rPr>
            </w:pPr>
            <w:r w:rsidRPr="00C177DA">
              <w:rPr>
                <w:b/>
                <w:sz w:val="15"/>
                <w:szCs w:val="15"/>
              </w:rPr>
              <w:t>Kontrola merytoryczna oraz stwierdzenie wykonania polecenia służbowego</w:t>
            </w:r>
            <w:r w:rsidRPr="00C177DA">
              <w:rPr>
                <w:rFonts w:ascii="Arial" w:hAnsi="Arial" w:cs="Arial"/>
                <w:b/>
                <w:color w:val="000000"/>
                <w:sz w:val="15"/>
                <w:szCs w:val="15"/>
                <w:lang w:eastAsia="pl-PL"/>
              </w:rPr>
              <w:br/>
            </w:r>
            <w:r w:rsidRPr="00C177DA">
              <w:rPr>
                <w:rFonts w:ascii="Arial" w:hAnsi="Arial" w:cs="Arial"/>
                <w:b/>
                <w:color w:val="000000"/>
                <w:sz w:val="15"/>
                <w:szCs w:val="15"/>
                <w:lang w:eastAsia="pl-PL"/>
              </w:rPr>
              <w:br/>
            </w:r>
          </w:p>
          <w:p w14:paraId="6AFFE6F5" w14:textId="77777777" w:rsidR="00637987" w:rsidRPr="00C177DA" w:rsidRDefault="00637987" w:rsidP="00637987">
            <w:pPr>
              <w:autoSpaceDE w:val="0"/>
              <w:autoSpaceDN w:val="0"/>
              <w:adjustRightInd w:val="0"/>
              <w:spacing w:after="0" w:line="240" w:lineRule="auto"/>
              <w:rPr>
                <w:b/>
                <w:sz w:val="15"/>
                <w:szCs w:val="15"/>
              </w:rPr>
            </w:pPr>
          </w:p>
          <w:p w14:paraId="6AFFE6F6" w14:textId="77777777" w:rsidR="00637987" w:rsidRPr="00C177DA" w:rsidRDefault="00637987" w:rsidP="0063798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b/>
                <w:color w:val="000000"/>
                <w:sz w:val="15"/>
                <w:szCs w:val="15"/>
                <w:lang w:eastAsia="pl-PL"/>
              </w:rPr>
            </w:pPr>
            <w:r w:rsidRPr="00C177DA">
              <w:rPr>
                <w:b/>
                <w:sz w:val="15"/>
                <w:szCs w:val="15"/>
              </w:rPr>
              <w:t>Data, podpis Dziekana/Kierownika jednostki organizacyjnej</w:t>
            </w:r>
          </w:p>
        </w:tc>
      </w:tr>
    </w:tbl>
    <w:p w14:paraId="6AFFE6F8" w14:textId="77777777" w:rsidR="00637987" w:rsidRPr="00637987" w:rsidRDefault="00637987" w:rsidP="00637987">
      <w:pPr>
        <w:spacing w:after="0" w:line="240" w:lineRule="auto"/>
        <w:rPr>
          <w:sz w:val="18"/>
          <w:szCs w:val="18"/>
        </w:rPr>
      </w:pPr>
    </w:p>
    <w:p w14:paraId="486CF2B6" w14:textId="77777777" w:rsidR="00C177DA" w:rsidRDefault="00C177DA">
      <w:pPr>
        <w:spacing w:after="0" w:line="240" w:lineRule="auto"/>
        <w:rPr>
          <w:rFonts w:asciiTheme="minorHAnsi" w:hAnsiTheme="minorHAnsi" w:cstheme="minorHAnsi"/>
          <w:b/>
          <w:sz w:val="15"/>
          <w:szCs w:val="15"/>
        </w:rPr>
      </w:pPr>
      <w:r>
        <w:rPr>
          <w:rFonts w:asciiTheme="minorHAnsi" w:hAnsiTheme="minorHAnsi" w:cstheme="minorHAnsi"/>
          <w:sz w:val="15"/>
          <w:szCs w:val="15"/>
        </w:rPr>
        <w:br w:type="page"/>
      </w:r>
    </w:p>
    <w:p w14:paraId="50D751C2" w14:textId="77777777" w:rsidR="00E57FC1" w:rsidRPr="0036562B" w:rsidRDefault="00E57FC1" w:rsidP="00E57FC1">
      <w:pPr>
        <w:pStyle w:val="Nagwek4"/>
      </w:pPr>
      <w:r>
        <w:lastRenderedPageBreak/>
        <w:t>R</w:t>
      </w:r>
      <w:r w:rsidRPr="00F6650E">
        <w:t>achunek kosztów polecenia wyjazdu służbowego za granicę</w:t>
      </w:r>
      <w:r>
        <w:t xml:space="preserve"> do Wniosku W/P nr ……………….  </w:t>
      </w:r>
      <w:r w:rsidRPr="0036562B">
        <w:t>Część II</w:t>
      </w:r>
    </w:p>
    <w:p w14:paraId="6F687290" w14:textId="77777777" w:rsidR="00E57FC1" w:rsidRDefault="00E57FC1" w:rsidP="00E57FC1">
      <w:pPr>
        <w:pStyle w:val="Nagwek4"/>
        <w:rPr>
          <w:color w:val="000000"/>
          <w:sz w:val="18"/>
          <w:szCs w:val="18"/>
        </w:rPr>
      </w:pPr>
      <w:r w:rsidRPr="00F6650E">
        <w:rPr>
          <w:b w:val="0"/>
        </w:rPr>
        <w:t>(</w:t>
      </w:r>
      <w:r>
        <w:rPr>
          <w:b w:val="0"/>
        </w:rPr>
        <w:t>sporządza</w:t>
      </w:r>
      <w:r w:rsidRPr="00F6650E">
        <w:rPr>
          <w:b w:val="0"/>
        </w:rPr>
        <w:t xml:space="preserve"> </w:t>
      </w:r>
      <w:r>
        <w:rPr>
          <w:b w:val="0"/>
        </w:rPr>
        <w:t>Dział Współpracy z Zagranicą</w:t>
      </w:r>
      <w:r w:rsidRPr="00F6650E">
        <w:rPr>
          <w:b w:val="0"/>
        </w:rPr>
        <w:t>)</w:t>
      </w: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4064"/>
        <w:gridCol w:w="989"/>
        <w:gridCol w:w="989"/>
        <w:gridCol w:w="989"/>
        <w:gridCol w:w="1866"/>
        <w:gridCol w:w="1984"/>
      </w:tblGrid>
      <w:tr w:rsidR="00E57FC1" w:rsidRPr="00D718A7" w14:paraId="4A39B663" w14:textId="77777777" w:rsidTr="00DA52B7">
        <w:trPr>
          <w:trHeight w:val="340"/>
        </w:trPr>
        <w:tc>
          <w:tcPr>
            <w:tcW w:w="4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FFE85" w14:textId="77777777" w:rsidR="00E57FC1" w:rsidRPr="004B4E90" w:rsidRDefault="00E57FC1" w:rsidP="00DA52B7">
            <w:pPr>
              <w:spacing w:after="0" w:line="240" w:lineRule="auto"/>
              <w:rPr>
                <w:b/>
                <w:sz w:val="18"/>
                <w:szCs w:val="18"/>
              </w:rPr>
            </w:pPr>
            <w:r w:rsidRPr="004B4E90">
              <w:rPr>
                <w:b/>
                <w:sz w:val="18"/>
                <w:szCs w:val="18"/>
              </w:rPr>
              <w:t>Imię i nazwisko osoby wyjeżdżającej:</w:t>
            </w:r>
          </w:p>
        </w:tc>
        <w:tc>
          <w:tcPr>
            <w:tcW w:w="681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D3DFB3" w14:textId="77777777" w:rsidR="00E57FC1" w:rsidRPr="00D718A7" w:rsidRDefault="00E57FC1" w:rsidP="00DA52B7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</w:p>
        </w:tc>
      </w:tr>
      <w:tr w:rsidR="00E57FC1" w:rsidRPr="00D718A7" w14:paraId="3D44E0ED" w14:textId="77777777" w:rsidTr="00DA52B7">
        <w:trPr>
          <w:trHeight w:val="340"/>
        </w:trPr>
        <w:tc>
          <w:tcPr>
            <w:tcW w:w="4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16BE12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  <w:r w:rsidRPr="00D718A7">
              <w:rPr>
                <w:b/>
                <w:color w:val="000000"/>
                <w:sz w:val="18"/>
                <w:szCs w:val="18"/>
              </w:rPr>
              <w:t>Koszty podróży</w:t>
            </w: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8684AB" w14:textId="77777777" w:rsidR="00E57FC1" w:rsidRPr="00D718A7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Liczba</w:t>
            </w: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C5C93" w14:textId="77777777" w:rsidR="00E57FC1" w:rsidRPr="00D718A7" w:rsidRDefault="00E57FC1" w:rsidP="00DA52B7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D718A7">
              <w:rPr>
                <w:b/>
                <w:sz w:val="18"/>
                <w:szCs w:val="18"/>
              </w:rPr>
              <w:t>Stawka</w:t>
            </w: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98660A" w14:textId="77777777" w:rsidR="00E57FC1" w:rsidRPr="00D718A7" w:rsidRDefault="00E57FC1" w:rsidP="00DA52B7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D718A7">
              <w:rPr>
                <w:b/>
                <w:color w:val="000000"/>
                <w:sz w:val="18"/>
                <w:szCs w:val="18"/>
              </w:rPr>
              <w:t>Waluta</w:t>
            </w:r>
          </w:p>
        </w:tc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8F8A63" w14:textId="77777777" w:rsidR="00E57FC1" w:rsidRPr="00D718A7" w:rsidRDefault="00E57FC1" w:rsidP="00DA52B7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D718A7">
              <w:rPr>
                <w:b/>
                <w:sz w:val="18"/>
                <w:szCs w:val="18"/>
              </w:rPr>
              <w:t>Wartość w walucie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BCE25C" w14:textId="77777777" w:rsidR="00E57FC1" w:rsidRPr="00D718A7" w:rsidRDefault="00E57FC1" w:rsidP="00DA52B7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D718A7">
              <w:rPr>
                <w:b/>
                <w:sz w:val="18"/>
                <w:szCs w:val="18"/>
              </w:rPr>
              <w:t xml:space="preserve">Wartość w </w:t>
            </w:r>
            <w:r>
              <w:rPr>
                <w:b/>
                <w:sz w:val="18"/>
                <w:szCs w:val="18"/>
              </w:rPr>
              <w:t>PLN</w:t>
            </w:r>
          </w:p>
        </w:tc>
      </w:tr>
      <w:tr w:rsidR="00E57FC1" w:rsidRPr="00D718A7" w14:paraId="065A247D" w14:textId="77777777" w:rsidTr="00DA52B7">
        <w:trPr>
          <w:trHeight w:val="340"/>
        </w:trPr>
        <w:tc>
          <w:tcPr>
            <w:tcW w:w="4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75C775" w14:textId="77777777" w:rsidR="00E57FC1" w:rsidRPr="00637987" w:rsidRDefault="00E57FC1" w:rsidP="00DA52B7">
            <w:pPr>
              <w:keepNext/>
              <w:spacing w:after="0" w:line="240" w:lineRule="auto"/>
              <w:outlineLvl w:val="2"/>
              <w:rPr>
                <w:color w:val="000000"/>
                <w:sz w:val="18"/>
                <w:szCs w:val="18"/>
              </w:rPr>
            </w:pPr>
            <w:r w:rsidRPr="00637987">
              <w:rPr>
                <w:color w:val="000000"/>
                <w:sz w:val="18"/>
                <w:szCs w:val="18"/>
              </w:rPr>
              <w:t>Diety</w:t>
            </w: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1816F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F666E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93B0A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AC77F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448D1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E57FC1" w:rsidRPr="00D718A7" w14:paraId="018F4E03" w14:textId="77777777" w:rsidTr="00DA52B7">
        <w:trPr>
          <w:trHeight w:val="340"/>
        </w:trPr>
        <w:tc>
          <w:tcPr>
            <w:tcW w:w="4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36897B" w14:textId="77777777" w:rsidR="00E57FC1" w:rsidRPr="00637987" w:rsidRDefault="00E57FC1" w:rsidP="00DA52B7">
            <w:pPr>
              <w:keepNext/>
              <w:spacing w:after="0" w:line="240" w:lineRule="auto"/>
              <w:outlineLvl w:val="2"/>
              <w:rPr>
                <w:color w:val="000000"/>
                <w:sz w:val="18"/>
                <w:szCs w:val="18"/>
              </w:rPr>
            </w:pPr>
            <w:r w:rsidRPr="00637987">
              <w:rPr>
                <w:color w:val="000000"/>
                <w:sz w:val="18"/>
                <w:szCs w:val="18"/>
              </w:rPr>
              <w:t>Koszty przejazdu (samolot, autobus, pociąg)</w:t>
            </w: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504C3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44E7C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D3B3E1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8877E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2D4EE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E57FC1" w:rsidRPr="00D718A7" w14:paraId="19C62FE1" w14:textId="77777777" w:rsidTr="00DA52B7">
        <w:trPr>
          <w:trHeight w:val="340"/>
        </w:trPr>
        <w:tc>
          <w:tcPr>
            <w:tcW w:w="4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B06842" w14:textId="77777777" w:rsidR="00E57FC1" w:rsidRPr="00637987" w:rsidRDefault="00E57FC1" w:rsidP="00DA52B7">
            <w:pPr>
              <w:keepNext/>
              <w:spacing w:after="0" w:line="240" w:lineRule="auto"/>
              <w:outlineLvl w:val="2"/>
              <w:rPr>
                <w:color w:val="000000"/>
                <w:sz w:val="18"/>
                <w:szCs w:val="18"/>
              </w:rPr>
            </w:pPr>
            <w:r w:rsidRPr="00637987">
              <w:rPr>
                <w:color w:val="000000"/>
                <w:sz w:val="18"/>
                <w:szCs w:val="18"/>
              </w:rPr>
              <w:t>Koszty przejazdu samochodem prywatnym (km x stawka za 1km)</w:t>
            </w: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C9B66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25AD0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2D7B1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9A45A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2DEB3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E57FC1" w:rsidRPr="00D718A7" w14:paraId="2BC4A291" w14:textId="77777777" w:rsidTr="00DA52B7">
        <w:trPr>
          <w:trHeight w:val="340"/>
        </w:trPr>
        <w:tc>
          <w:tcPr>
            <w:tcW w:w="4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77CB7" w14:textId="77777777" w:rsidR="00E57FC1" w:rsidRPr="00637987" w:rsidRDefault="00E57FC1" w:rsidP="00DA52B7">
            <w:pPr>
              <w:keepNext/>
              <w:spacing w:after="0" w:line="240" w:lineRule="auto"/>
              <w:outlineLvl w:val="2"/>
              <w:rPr>
                <w:color w:val="000000"/>
                <w:sz w:val="18"/>
                <w:szCs w:val="18"/>
              </w:rPr>
            </w:pPr>
            <w:r w:rsidRPr="00637987">
              <w:rPr>
                <w:color w:val="000000"/>
                <w:sz w:val="18"/>
                <w:szCs w:val="18"/>
              </w:rPr>
              <w:t>Ryczałty na pokrycie kosztów dojazdu (1 dieta)</w:t>
            </w: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8583C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DFB3E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C66B1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C872A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A41A2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E57FC1" w:rsidRPr="00D718A7" w14:paraId="34F2D5C3" w14:textId="77777777" w:rsidTr="00DA52B7">
        <w:trPr>
          <w:trHeight w:val="340"/>
        </w:trPr>
        <w:tc>
          <w:tcPr>
            <w:tcW w:w="4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9D6FCA" w14:textId="77777777" w:rsidR="00E57FC1" w:rsidRPr="00637987" w:rsidRDefault="00E57FC1" w:rsidP="00DA52B7">
            <w:pPr>
              <w:keepNext/>
              <w:spacing w:after="0" w:line="240" w:lineRule="auto"/>
              <w:outlineLvl w:val="2"/>
              <w:rPr>
                <w:color w:val="000000"/>
                <w:sz w:val="18"/>
                <w:szCs w:val="18"/>
              </w:rPr>
            </w:pPr>
            <w:r w:rsidRPr="00637987">
              <w:rPr>
                <w:color w:val="000000"/>
                <w:sz w:val="18"/>
                <w:szCs w:val="18"/>
              </w:rPr>
              <w:t>Ryczałt na pokrycie kosztów dojazdów środkami komunikacji miejscowej (10% diety)</w:t>
            </w: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66D6C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0CEA7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4D7A0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0F1BC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6A69E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E57FC1" w:rsidRPr="00D718A7" w14:paraId="15E38914" w14:textId="77777777" w:rsidTr="00DA52B7">
        <w:trPr>
          <w:trHeight w:val="340"/>
        </w:trPr>
        <w:tc>
          <w:tcPr>
            <w:tcW w:w="4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F75ED" w14:textId="77777777" w:rsidR="00E57FC1" w:rsidRPr="00637987" w:rsidRDefault="00E57FC1" w:rsidP="00DA52B7">
            <w:pPr>
              <w:keepNext/>
              <w:spacing w:after="0" w:line="240" w:lineRule="auto"/>
              <w:outlineLvl w:val="2"/>
              <w:rPr>
                <w:color w:val="000000"/>
                <w:sz w:val="18"/>
                <w:szCs w:val="18"/>
              </w:rPr>
            </w:pPr>
            <w:r w:rsidRPr="00637987">
              <w:rPr>
                <w:color w:val="000000"/>
                <w:sz w:val="18"/>
                <w:szCs w:val="18"/>
              </w:rPr>
              <w:t>Koszty noclegu (faktura)</w:t>
            </w: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BE800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03F36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5D428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8DEB2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4162C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E57FC1" w:rsidRPr="00D718A7" w14:paraId="593D19CD" w14:textId="77777777" w:rsidTr="00DA52B7">
        <w:trPr>
          <w:trHeight w:val="340"/>
        </w:trPr>
        <w:tc>
          <w:tcPr>
            <w:tcW w:w="4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0E77BE" w14:textId="77777777" w:rsidR="00E57FC1" w:rsidRPr="00637987" w:rsidRDefault="00E57FC1" w:rsidP="00DA52B7">
            <w:pPr>
              <w:keepNext/>
              <w:spacing w:after="0" w:line="240" w:lineRule="auto"/>
              <w:outlineLvl w:val="2"/>
              <w:rPr>
                <w:color w:val="000000"/>
                <w:sz w:val="18"/>
                <w:szCs w:val="18"/>
              </w:rPr>
            </w:pPr>
            <w:r w:rsidRPr="00637987">
              <w:rPr>
                <w:color w:val="000000"/>
                <w:sz w:val="18"/>
                <w:szCs w:val="18"/>
              </w:rPr>
              <w:t>Koszty noclegu  - ryczałt (25% limitu hotelowego)</w:t>
            </w: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485B2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9D70D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C024F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182D2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457E7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E57FC1" w:rsidRPr="00D718A7" w14:paraId="077E142C" w14:textId="77777777" w:rsidTr="00DA52B7">
        <w:trPr>
          <w:trHeight w:val="340"/>
        </w:trPr>
        <w:tc>
          <w:tcPr>
            <w:tcW w:w="4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13A1FF" w14:textId="77777777" w:rsidR="00E57FC1" w:rsidRPr="00637987" w:rsidRDefault="00E57FC1" w:rsidP="00DA52B7">
            <w:pPr>
              <w:keepNext/>
              <w:spacing w:after="0" w:line="240" w:lineRule="auto"/>
              <w:outlineLvl w:val="2"/>
              <w:rPr>
                <w:color w:val="000000"/>
                <w:sz w:val="18"/>
                <w:szCs w:val="18"/>
              </w:rPr>
            </w:pPr>
            <w:r w:rsidRPr="00637987">
              <w:rPr>
                <w:color w:val="000000"/>
                <w:sz w:val="18"/>
                <w:szCs w:val="18"/>
              </w:rPr>
              <w:t>Opłata konferencyjna</w:t>
            </w: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A62EB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19C74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BC1C4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55BCF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00BB7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E57FC1" w:rsidRPr="00D718A7" w14:paraId="61850DA6" w14:textId="77777777" w:rsidTr="00DA52B7">
        <w:trPr>
          <w:trHeight w:val="340"/>
        </w:trPr>
        <w:tc>
          <w:tcPr>
            <w:tcW w:w="4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D8814D" w14:textId="77777777" w:rsidR="00E57FC1" w:rsidRPr="00637987" w:rsidRDefault="00E57FC1" w:rsidP="00DA52B7">
            <w:pPr>
              <w:keepNext/>
              <w:spacing w:after="0" w:line="240" w:lineRule="auto"/>
              <w:outlineLvl w:val="2"/>
              <w:rPr>
                <w:color w:val="000000"/>
                <w:sz w:val="18"/>
                <w:szCs w:val="18"/>
              </w:rPr>
            </w:pPr>
            <w:r w:rsidRPr="00637987">
              <w:rPr>
                <w:color w:val="000000"/>
                <w:sz w:val="18"/>
                <w:szCs w:val="18"/>
              </w:rPr>
              <w:t>Inne</w:t>
            </w: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52BFC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52130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70296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AE74A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807ED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E57FC1" w:rsidRPr="00D718A7" w14:paraId="6CCF2111" w14:textId="77777777" w:rsidTr="00DA52B7">
        <w:trPr>
          <w:trHeight w:val="340"/>
        </w:trPr>
        <w:tc>
          <w:tcPr>
            <w:tcW w:w="4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699190" w14:textId="77777777" w:rsidR="00E57FC1" w:rsidRPr="00F6650E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otrącenia</w:t>
            </w: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022F9C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E93589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B795A6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F4C2B8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ED646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E57FC1" w:rsidRPr="00D718A7" w14:paraId="0B6446C0" w14:textId="77777777" w:rsidTr="00DA52B7">
        <w:trPr>
          <w:trHeight w:val="340"/>
        </w:trPr>
        <w:tc>
          <w:tcPr>
            <w:tcW w:w="4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348568" w14:textId="77777777" w:rsidR="00E57FC1" w:rsidRDefault="00E57FC1" w:rsidP="00DA52B7">
            <w:pPr>
              <w:spacing w:after="0" w:line="240" w:lineRule="auto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Ogółem</w:t>
            </w: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EC6C4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4C1AD5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E17BF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D1E756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4913A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E57FC1" w:rsidRPr="00D718A7" w14:paraId="5727CD30" w14:textId="77777777" w:rsidTr="00DA52B7">
        <w:trPr>
          <w:trHeight w:val="340"/>
        </w:trPr>
        <w:tc>
          <w:tcPr>
            <w:tcW w:w="8897" w:type="dxa"/>
            <w:gridSpan w:val="5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20FADDC9" w14:textId="77777777" w:rsidR="00E57FC1" w:rsidRPr="00D718A7" w:rsidRDefault="00E57FC1" w:rsidP="00DA52B7">
            <w:pPr>
              <w:spacing w:after="0" w:line="240" w:lineRule="auto"/>
              <w:jc w:val="right"/>
              <w:rPr>
                <w:sz w:val="18"/>
                <w:szCs w:val="18"/>
              </w:rPr>
            </w:pPr>
            <w:r w:rsidRPr="00022B73">
              <w:rPr>
                <w:b/>
                <w:sz w:val="18"/>
                <w:szCs w:val="18"/>
              </w:rPr>
              <w:t>Suma w PLN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14:paraId="531B3E09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</w:tbl>
    <w:p w14:paraId="2CF79630" w14:textId="77777777" w:rsidR="00E57FC1" w:rsidRDefault="00E57FC1" w:rsidP="00E57FC1">
      <w:pPr>
        <w:spacing w:after="0" w:line="240" w:lineRule="auto"/>
        <w:rPr>
          <w:sz w:val="18"/>
          <w:szCs w:val="18"/>
        </w:rPr>
      </w:pP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35"/>
        <w:gridCol w:w="2117"/>
        <w:gridCol w:w="2176"/>
        <w:gridCol w:w="2369"/>
        <w:gridCol w:w="1984"/>
      </w:tblGrid>
      <w:tr w:rsidR="00E57FC1" w:rsidRPr="00B17CEE" w14:paraId="60BB082B" w14:textId="77777777" w:rsidTr="00DA52B7">
        <w:tc>
          <w:tcPr>
            <w:tcW w:w="2235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4" w:space="0" w:color="auto"/>
            </w:tcBorders>
          </w:tcPr>
          <w:p w14:paraId="31496A8F" w14:textId="77777777" w:rsidR="00E57FC1" w:rsidRPr="00B17CEE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6889AF7C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B17CEE">
              <w:rPr>
                <w:sz w:val="18"/>
                <w:szCs w:val="18"/>
              </w:rPr>
              <w:t>Waluta</w:t>
            </w:r>
          </w:p>
        </w:tc>
        <w:tc>
          <w:tcPr>
            <w:tcW w:w="2176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051E2974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B17CEE">
              <w:rPr>
                <w:sz w:val="18"/>
                <w:szCs w:val="18"/>
              </w:rPr>
              <w:t>Wartość</w:t>
            </w:r>
          </w:p>
        </w:tc>
        <w:tc>
          <w:tcPr>
            <w:tcW w:w="2369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7128EEDA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B17CEE">
              <w:rPr>
                <w:sz w:val="18"/>
                <w:szCs w:val="18"/>
              </w:rPr>
              <w:t>Kurs</w:t>
            </w:r>
          </w:p>
        </w:tc>
        <w:tc>
          <w:tcPr>
            <w:tcW w:w="1984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  <w:vAlign w:val="center"/>
          </w:tcPr>
          <w:p w14:paraId="4A600560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B17CEE">
              <w:rPr>
                <w:sz w:val="18"/>
                <w:szCs w:val="18"/>
              </w:rPr>
              <w:t>Wartość w PLN</w:t>
            </w:r>
          </w:p>
        </w:tc>
      </w:tr>
      <w:tr w:rsidR="00E57FC1" w:rsidRPr="00B17CEE" w14:paraId="37C0801F" w14:textId="77777777" w:rsidTr="00DA52B7">
        <w:tc>
          <w:tcPr>
            <w:tcW w:w="2235" w:type="dxa"/>
            <w:vMerge w:val="restart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023540BA" w14:textId="77777777" w:rsidR="00E57FC1" w:rsidRPr="00B17CEE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Zaliczka</w:t>
            </w:r>
          </w:p>
        </w:tc>
        <w:tc>
          <w:tcPr>
            <w:tcW w:w="211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00D0A6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17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51492C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36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70F7CD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27DF2CA5" w14:textId="77777777" w:rsidR="00E57FC1" w:rsidRPr="00B17CEE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E57FC1" w:rsidRPr="00B17CEE" w14:paraId="17B11C64" w14:textId="77777777" w:rsidTr="00DA52B7">
        <w:tc>
          <w:tcPr>
            <w:tcW w:w="2235" w:type="dxa"/>
            <w:vMerge/>
            <w:tcBorders>
              <w:left w:val="single" w:sz="12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6EFFF85B" w14:textId="77777777" w:rsidR="00E57FC1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E7A5C1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CED022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354EF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4AAE3196" w14:textId="77777777" w:rsidR="00E57FC1" w:rsidRPr="00B17CEE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E57FC1" w:rsidRPr="00B17CEE" w14:paraId="211918A0" w14:textId="77777777" w:rsidTr="00DA52B7">
        <w:tc>
          <w:tcPr>
            <w:tcW w:w="2235" w:type="dxa"/>
            <w:vMerge/>
            <w:tcBorders>
              <w:left w:val="single" w:sz="12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009AD417" w14:textId="77777777" w:rsidR="00E57FC1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72CD4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0F9CE1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023D34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74F2C915" w14:textId="77777777" w:rsidR="00E57FC1" w:rsidRPr="00B17CEE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E57FC1" w:rsidRPr="00B17CEE" w14:paraId="388F8AED" w14:textId="77777777" w:rsidTr="00DA52B7">
        <w:tc>
          <w:tcPr>
            <w:tcW w:w="2235" w:type="dxa"/>
            <w:vMerge/>
            <w:tcBorders>
              <w:left w:val="single" w:sz="12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5AD27E7A" w14:textId="77777777" w:rsidR="00E57FC1" w:rsidRPr="00B17CEE" w:rsidRDefault="00E57FC1" w:rsidP="00DA52B7">
            <w:pPr>
              <w:spacing w:after="0" w:line="240" w:lineRule="auto"/>
              <w:jc w:val="right"/>
              <w:rPr>
                <w:sz w:val="18"/>
                <w:szCs w:val="18"/>
              </w:rPr>
            </w:pPr>
          </w:p>
        </w:tc>
        <w:tc>
          <w:tcPr>
            <w:tcW w:w="666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84AEBAE" w14:textId="77777777" w:rsidR="00E57FC1" w:rsidRPr="00B17CEE" w:rsidRDefault="00E57FC1" w:rsidP="00DA52B7">
            <w:pPr>
              <w:spacing w:after="0" w:line="240" w:lineRule="auto"/>
              <w:jc w:val="right"/>
              <w:rPr>
                <w:sz w:val="18"/>
                <w:szCs w:val="18"/>
              </w:rPr>
            </w:pPr>
            <w:r w:rsidRPr="00B17CEE">
              <w:rPr>
                <w:sz w:val="18"/>
                <w:szCs w:val="18"/>
              </w:rPr>
              <w:t>Suma w PLN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4D40587D" w14:textId="77777777" w:rsidR="00E57FC1" w:rsidRPr="00B17CEE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E57FC1" w:rsidRPr="00B17CEE" w14:paraId="52CB0701" w14:textId="77777777" w:rsidTr="00DA52B7">
        <w:trPr>
          <w:trHeight w:val="126"/>
        </w:trPr>
        <w:tc>
          <w:tcPr>
            <w:tcW w:w="2235" w:type="dxa"/>
            <w:vMerge w:val="restart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75D185EE" w14:textId="77777777" w:rsidR="00E57FC1" w:rsidRPr="00B17CEE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  <w:r w:rsidRPr="00B17CEE">
              <w:rPr>
                <w:sz w:val="18"/>
                <w:szCs w:val="18"/>
              </w:rPr>
              <w:t>Wydatkowano</w:t>
            </w:r>
          </w:p>
        </w:tc>
        <w:tc>
          <w:tcPr>
            <w:tcW w:w="211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BE184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17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74791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36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E14B84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231AB629" w14:textId="77777777" w:rsidR="00E57FC1" w:rsidRPr="00B17CEE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E57FC1" w:rsidRPr="00B17CEE" w14:paraId="192BE9D1" w14:textId="77777777" w:rsidTr="00DA52B7">
        <w:tc>
          <w:tcPr>
            <w:tcW w:w="2235" w:type="dxa"/>
            <w:vMerge/>
            <w:tcBorders>
              <w:left w:val="single" w:sz="12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51D88F79" w14:textId="77777777" w:rsidR="00E57FC1" w:rsidRPr="00B17CEE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04F430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8D078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026F2D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6C6FD42E" w14:textId="77777777" w:rsidR="00E57FC1" w:rsidRPr="00B17CEE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E57FC1" w:rsidRPr="00B17CEE" w14:paraId="554C2BDB" w14:textId="77777777" w:rsidTr="00DA52B7">
        <w:tc>
          <w:tcPr>
            <w:tcW w:w="2235" w:type="dxa"/>
            <w:vMerge/>
            <w:tcBorders>
              <w:left w:val="single" w:sz="12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44B5A934" w14:textId="77777777" w:rsidR="00E57FC1" w:rsidRPr="00B17CEE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29052A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B7C47F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A045E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0E8667E3" w14:textId="77777777" w:rsidR="00E57FC1" w:rsidRPr="00B17CEE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E57FC1" w:rsidRPr="00B17CEE" w14:paraId="68EFE95C" w14:textId="77777777" w:rsidTr="00DA52B7">
        <w:tc>
          <w:tcPr>
            <w:tcW w:w="2235" w:type="dxa"/>
            <w:vMerge/>
            <w:tcBorders>
              <w:left w:val="single" w:sz="12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663B59D5" w14:textId="77777777" w:rsidR="00E57FC1" w:rsidRPr="00B17CEE" w:rsidRDefault="00E57FC1" w:rsidP="00DA52B7">
            <w:pPr>
              <w:spacing w:after="0" w:line="240" w:lineRule="auto"/>
              <w:jc w:val="right"/>
              <w:rPr>
                <w:sz w:val="18"/>
                <w:szCs w:val="18"/>
              </w:rPr>
            </w:pPr>
          </w:p>
        </w:tc>
        <w:tc>
          <w:tcPr>
            <w:tcW w:w="666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DF22217" w14:textId="77777777" w:rsidR="00E57FC1" w:rsidRPr="00B17CEE" w:rsidRDefault="00E57FC1" w:rsidP="00DA52B7">
            <w:pPr>
              <w:spacing w:after="0" w:line="240" w:lineRule="auto"/>
              <w:jc w:val="right"/>
              <w:rPr>
                <w:sz w:val="18"/>
                <w:szCs w:val="18"/>
              </w:rPr>
            </w:pPr>
            <w:r w:rsidRPr="00B17CEE">
              <w:rPr>
                <w:sz w:val="18"/>
                <w:szCs w:val="18"/>
              </w:rPr>
              <w:t>Suma w PLN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1D127A70" w14:textId="77777777" w:rsidR="00E57FC1" w:rsidRPr="00B17CEE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E57FC1" w:rsidRPr="00B17CEE" w14:paraId="5CFEC27D" w14:textId="77777777" w:rsidTr="00DA52B7">
        <w:tc>
          <w:tcPr>
            <w:tcW w:w="2235" w:type="dxa"/>
            <w:vMerge w:val="restart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56D863FC" w14:textId="77777777" w:rsidR="00E57FC1" w:rsidRPr="00B17CEE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  <w:r w:rsidRPr="00B17CEE">
              <w:rPr>
                <w:sz w:val="18"/>
                <w:szCs w:val="18"/>
              </w:rPr>
              <w:t>Kwota do zwrotu</w:t>
            </w:r>
          </w:p>
        </w:tc>
        <w:tc>
          <w:tcPr>
            <w:tcW w:w="211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09429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17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C0CC06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36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5FE7EE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125188EE" w14:textId="77777777" w:rsidR="00E57FC1" w:rsidRPr="00B17CEE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E57FC1" w:rsidRPr="00B17CEE" w14:paraId="397FB573" w14:textId="77777777" w:rsidTr="00DA52B7">
        <w:tc>
          <w:tcPr>
            <w:tcW w:w="2235" w:type="dxa"/>
            <w:vMerge/>
            <w:tcBorders>
              <w:left w:val="single" w:sz="12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4781FCF" w14:textId="77777777" w:rsidR="00E57FC1" w:rsidRPr="00B17CEE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691F56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E42FF5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10C4AA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05556E93" w14:textId="77777777" w:rsidR="00E57FC1" w:rsidRPr="00B17CEE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E57FC1" w:rsidRPr="00B17CEE" w14:paraId="2AB18EE6" w14:textId="77777777" w:rsidTr="00DA52B7">
        <w:tc>
          <w:tcPr>
            <w:tcW w:w="2235" w:type="dxa"/>
            <w:vMerge/>
            <w:tcBorders>
              <w:left w:val="single" w:sz="12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7360D185" w14:textId="77777777" w:rsidR="00E57FC1" w:rsidRPr="00B17CEE" w:rsidRDefault="00E57FC1" w:rsidP="00DA52B7">
            <w:pPr>
              <w:spacing w:after="0" w:line="240" w:lineRule="auto"/>
              <w:jc w:val="right"/>
              <w:rPr>
                <w:sz w:val="18"/>
                <w:szCs w:val="18"/>
              </w:rPr>
            </w:pPr>
          </w:p>
        </w:tc>
        <w:tc>
          <w:tcPr>
            <w:tcW w:w="666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452C5DD" w14:textId="77777777" w:rsidR="00E57FC1" w:rsidRPr="00B17CEE" w:rsidRDefault="00E57FC1" w:rsidP="00DA52B7">
            <w:pPr>
              <w:spacing w:after="0" w:line="240" w:lineRule="auto"/>
              <w:jc w:val="right"/>
              <w:rPr>
                <w:sz w:val="18"/>
                <w:szCs w:val="18"/>
              </w:rPr>
            </w:pPr>
            <w:r w:rsidRPr="00B17CEE">
              <w:rPr>
                <w:sz w:val="18"/>
                <w:szCs w:val="18"/>
              </w:rPr>
              <w:t>Suma w PLN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567D945D" w14:textId="77777777" w:rsidR="00E57FC1" w:rsidRPr="00B17CEE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E57FC1" w:rsidRPr="00B17CEE" w14:paraId="5ABC9F7F" w14:textId="77777777" w:rsidTr="00DA52B7">
        <w:tc>
          <w:tcPr>
            <w:tcW w:w="2235" w:type="dxa"/>
            <w:vMerge w:val="restart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78C3E298" w14:textId="77777777" w:rsidR="00E57FC1" w:rsidRPr="00B17CEE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  <w:r w:rsidRPr="00B17CEE">
              <w:rPr>
                <w:sz w:val="18"/>
                <w:szCs w:val="18"/>
              </w:rPr>
              <w:t>Kwota do wypłaty</w:t>
            </w:r>
          </w:p>
        </w:tc>
        <w:tc>
          <w:tcPr>
            <w:tcW w:w="211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D8E7A5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17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B532C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36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29B98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79480389" w14:textId="77777777" w:rsidR="00E57FC1" w:rsidRPr="00B17CEE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E57FC1" w:rsidRPr="00B17CEE" w14:paraId="2A571FB8" w14:textId="77777777" w:rsidTr="00DA52B7">
        <w:tc>
          <w:tcPr>
            <w:tcW w:w="2235" w:type="dxa"/>
            <w:vMerge/>
            <w:tcBorders>
              <w:left w:val="single" w:sz="12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113FA73A" w14:textId="77777777" w:rsidR="00E57FC1" w:rsidRPr="00B17CEE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FF189D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600FE2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E2A90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23C3D1DF" w14:textId="77777777" w:rsidR="00E57FC1" w:rsidRPr="00B17CEE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E57FC1" w:rsidRPr="00B17CEE" w14:paraId="6EC8B15B" w14:textId="77777777" w:rsidTr="00DA52B7">
        <w:tc>
          <w:tcPr>
            <w:tcW w:w="2235" w:type="dxa"/>
            <w:vMerge/>
            <w:tcBorders>
              <w:left w:val="single" w:sz="12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6B68A929" w14:textId="77777777" w:rsidR="00E57FC1" w:rsidRPr="00B17CEE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2E8980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DB3DC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A0040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52785E5B" w14:textId="77777777" w:rsidR="00E57FC1" w:rsidRPr="00B17CEE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E57FC1" w:rsidRPr="00B17CEE" w14:paraId="18F49E95" w14:textId="77777777" w:rsidTr="00DA52B7">
        <w:trPr>
          <w:trHeight w:val="234"/>
        </w:trPr>
        <w:tc>
          <w:tcPr>
            <w:tcW w:w="2235" w:type="dxa"/>
            <w:vMerge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448EA45" w14:textId="77777777" w:rsidR="00E57FC1" w:rsidRPr="00B17CEE" w:rsidRDefault="00E57FC1" w:rsidP="00DA52B7">
            <w:pPr>
              <w:spacing w:after="0" w:line="240" w:lineRule="auto"/>
              <w:jc w:val="right"/>
              <w:rPr>
                <w:sz w:val="18"/>
                <w:szCs w:val="18"/>
              </w:rPr>
            </w:pPr>
          </w:p>
        </w:tc>
        <w:tc>
          <w:tcPr>
            <w:tcW w:w="666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C50166F" w14:textId="77777777" w:rsidR="00E57FC1" w:rsidRPr="00B17CEE" w:rsidRDefault="00E57FC1" w:rsidP="00DA52B7">
            <w:pPr>
              <w:spacing w:after="0" w:line="240" w:lineRule="auto"/>
              <w:jc w:val="right"/>
              <w:rPr>
                <w:sz w:val="18"/>
                <w:szCs w:val="18"/>
              </w:rPr>
            </w:pPr>
            <w:r w:rsidRPr="00B17CEE">
              <w:rPr>
                <w:sz w:val="18"/>
                <w:szCs w:val="18"/>
              </w:rPr>
              <w:t>Suma w PLN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47797119" w14:textId="77777777" w:rsidR="00E57FC1" w:rsidRPr="00B17CEE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</w:tbl>
    <w:p w14:paraId="7B746D14" w14:textId="77777777" w:rsidR="00E57FC1" w:rsidRPr="00882191" w:rsidRDefault="00E57FC1" w:rsidP="00E57FC1">
      <w:pPr>
        <w:spacing w:after="0" w:line="240" w:lineRule="auto"/>
        <w:rPr>
          <w:sz w:val="8"/>
          <w:szCs w:val="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69"/>
        <w:gridCol w:w="2087"/>
        <w:gridCol w:w="3441"/>
        <w:gridCol w:w="2015"/>
      </w:tblGrid>
      <w:tr w:rsidR="00E57FC1" w14:paraId="0B7DD45D" w14:textId="77777777" w:rsidTr="00DA52B7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8985E3" w14:textId="77777777" w:rsidR="00E57FC1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wota do opodatkowania/doliczenia do przychodu</w:t>
            </w: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E2256B" w14:textId="77777777" w:rsidR="00E57FC1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3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C22614" w14:textId="77777777" w:rsidR="00E57FC1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odstawa opodatkowania </w:t>
            </w:r>
            <w:r>
              <w:rPr>
                <w:sz w:val="18"/>
                <w:szCs w:val="18"/>
              </w:rPr>
              <w:br/>
              <w:t>(do pełnych złotych)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BAD8E" w14:textId="77777777" w:rsidR="00E57FC1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E57FC1" w14:paraId="2B549443" w14:textId="77777777" w:rsidTr="00DA52B7">
        <w:trPr>
          <w:trHeight w:val="343"/>
        </w:trPr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48BAF7" w14:textId="77777777" w:rsidR="00E57FC1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odatek (do pełnych złotych)</w:t>
            </w: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398501" w14:textId="77777777" w:rsidR="00E57FC1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3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B020CC" w14:textId="77777777" w:rsidR="00E57FC1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wota do wypłaty po potrąceniu podatku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71D1C" w14:textId="77777777" w:rsidR="00E57FC1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</w:tbl>
    <w:p w14:paraId="66C8A70E" w14:textId="77777777" w:rsidR="00E57FC1" w:rsidRPr="00882191" w:rsidRDefault="00E57FC1" w:rsidP="00E57FC1">
      <w:pPr>
        <w:spacing w:after="0" w:line="240" w:lineRule="auto"/>
        <w:rPr>
          <w:sz w:val="8"/>
          <w:szCs w:val="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56"/>
        <w:gridCol w:w="5456"/>
      </w:tblGrid>
      <w:tr w:rsidR="00E57FC1" w:rsidRPr="00CF5A9B" w14:paraId="0FBF926D" w14:textId="77777777" w:rsidTr="00DA52B7">
        <w:trPr>
          <w:trHeight w:val="842"/>
        </w:trPr>
        <w:tc>
          <w:tcPr>
            <w:tcW w:w="5456" w:type="dxa"/>
            <w:shd w:val="clear" w:color="auto" w:fill="auto"/>
          </w:tcPr>
          <w:p w14:paraId="3ABDA053" w14:textId="77777777" w:rsidR="00E57FC1" w:rsidRPr="00CF5A9B" w:rsidRDefault="00E57FC1" w:rsidP="00DA52B7">
            <w:pPr>
              <w:spacing w:after="0" w:line="240" w:lineRule="auto"/>
              <w:rPr>
                <w:sz w:val="10"/>
                <w:szCs w:val="10"/>
              </w:rPr>
            </w:pPr>
            <w:r w:rsidRPr="00CF5A9B">
              <w:rPr>
                <w:sz w:val="18"/>
                <w:szCs w:val="18"/>
              </w:rPr>
              <w:t>Zastosowano kurs:</w:t>
            </w:r>
          </w:p>
          <w:p w14:paraId="17BC5AA2" w14:textId="77777777" w:rsidR="00E57FC1" w:rsidRPr="00CF5A9B" w:rsidRDefault="00E57FC1" w:rsidP="00DA52B7">
            <w:pPr>
              <w:spacing w:after="0" w:line="240" w:lineRule="auto"/>
              <w:rPr>
                <w:sz w:val="10"/>
                <w:szCs w:val="10"/>
              </w:rPr>
            </w:pPr>
            <w:r w:rsidRPr="00CF5A9B">
              <w:rPr>
                <w:sz w:val="16"/>
                <w:szCs w:val="16"/>
              </w:rPr>
              <w:t>.……………………………………….. TK ………………………… z dnia…………………….………………</w:t>
            </w:r>
          </w:p>
          <w:p w14:paraId="2FEDC175" w14:textId="77777777" w:rsidR="00E57FC1" w:rsidRPr="00CF5A9B" w:rsidRDefault="00E57FC1" w:rsidP="00DA52B7">
            <w:pPr>
              <w:spacing w:after="0" w:line="240" w:lineRule="auto"/>
              <w:rPr>
                <w:sz w:val="10"/>
                <w:szCs w:val="10"/>
              </w:rPr>
            </w:pPr>
            <w:r w:rsidRPr="00CF5A9B">
              <w:rPr>
                <w:sz w:val="16"/>
                <w:szCs w:val="16"/>
              </w:rPr>
              <w:t>………………………………………… TK ………………………… z dnia…………………….………………</w:t>
            </w:r>
          </w:p>
          <w:p w14:paraId="4F237FB8" w14:textId="77777777" w:rsidR="00E57FC1" w:rsidRPr="00CF5A9B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  <w:r w:rsidRPr="00CF5A9B">
              <w:rPr>
                <w:sz w:val="16"/>
                <w:szCs w:val="16"/>
              </w:rPr>
              <w:t>………………………………………… TK ………………………… z dnia…………………….………………</w:t>
            </w:r>
          </w:p>
        </w:tc>
        <w:tc>
          <w:tcPr>
            <w:tcW w:w="5456" w:type="dxa"/>
            <w:shd w:val="clear" w:color="auto" w:fill="auto"/>
          </w:tcPr>
          <w:p w14:paraId="1FE783FF" w14:textId="77777777" w:rsidR="00E57FC1" w:rsidRPr="00CF5A9B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  <w:r w:rsidRPr="00CF5A9B">
              <w:rPr>
                <w:sz w:val="18"/>
                <w:szCs w:val="18"/>
              </w:rPr>
              <w:t>Uwagi:</w:t>
            </w:r>
          </w:p>
        </w:tc>
      </w:tr>
    </w:tbl>
    <w:p w14:paraId="43610955" w14:textId="77777777" w:rsidR="00E57FC1" w:rsidRPr="00882191" w:rsidRDefault="00E57FC1" w:rsidP="00E57FC1">
      <w:pPr>
        <w:spacing w:after="0" w:line="240" w:lineRule="auto"/>
        <w:rPr>
          <w:sz w:val="8"/>
          <w:szCs w:val="8"/>
        </w:rPr>
      </w:pPr>
    </w:p>
    <w:tbl>
      <w:tblPr>
        <w:tblW w:w="108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1843"/>
        <w:gridCol w:w="2906"/>
        <w:gridCol w:w="2906"/>
        <w:gridCol w:w="1417"/>
      </w:tblGrid>
      <w:tr w:rsidR="00E57FC1" w:rsidRPr="00882191" w14:paraId="0777081E" w14:textId="77777777" w:rsidTr="00DA52B7">
        <w:trPr>
          <w:trHeight w:val="291"/>
        </w:trPr>
        <w:tc>
          <w:tcPr>
            <w:tcW w:w="3652" w:type="dxa"/>
            <w:gridSpan w:val="2"/>
            <w:vAlign w:val="center"/>
          </w:tcPr>
          <w:p w14:paraId="7CAFE262" w14:textId="77777777" w:rsidR="00E57FC1" w:rsidRPr="00882191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82191">
              <w:rPr>
                <w:sz w:val="18"/>
                <w:szCs w:val="18"/>
              </w:rPr>
              <w:t xml:space="preserve">Wydatek strukturalny </w:t>
            </w:r>
            <w:r w:rsidRPr="00882191">
              <w:rPr>
                <w:sz w:val="16"/>
                <w:szCs w:val="16"/>
              </w:rPr>
              <w:t>(zgodnie z Wnioskiem W/</w:t>
            </w:r>
            <w:r>
              <w:rPr>
                <w:sz w:val="16"/>
                <w:szCs w:val="16"/>
              </w:rPr>
              <w:t>P</w:t>
            </w:r>
            <w:r w:rsidRPr="00882191">
              <w:rPr>
                <w:sz w:val="16"/>
                <w:szCs w:val="16"/>
              </w:rPr>
              <w:t>)</w:t>
            </w:r>
          </w:p>
        </w:tc>
        <w:tc>
          <w:tcPr>
            <w:tcW w:w="5812" w:type="dxa"/>
            <w:gridSpan w:val="2"/>
            <w:vAlign w:val="center"/>
          </w:tcPr>
          <w:p w14:paraId="028CC802" w14:textId="77777777" w:rsidR="00E57FC1" w:rsidRPr="00882191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82191">
              <w:rPr>
                <w:sz w:val="18"/>
                <w:szCs w:val="18"/>
              </w:rPr>
              <w:t>Obiekty kontrolingowe</w:t>
            </w:r>
          </w:p>
        </w:tc>
        <w:tc>
          <w:tcPr>
            <w:tcW w:w="1417" w:type="dxa"/>
            <w:vAlign w:val="center"/>
          </w:tcPr>
          <w:p w14:paraId="6DE1B8AF" w14:textId="77777777" w:rsidR="00E57FC1" w:rsidRPr="00882191" w:rsidRDefault="00E57FC1" w:rsidP="00DA52B7">
            <w:pPr>
              <w:spacing w:after="0" w:line="240" w:lineRule="auto"/>
              <w:rPr>
                <w:iCs/>
                <w:sz w:val="18"/>
                <w:szCs w:val="18"/>
              </w:rPr>
            </w:pPr>
            <w:r w:rsidRPr="00882191">
              <w:rPr>
                <w:iCs/>
                <w:sz w:val="18"/>
                <w:szCs w:val="18"/>
              </w:rPr>
              <w:t>Wartość w PLN</w:t>
            </w:r>
          </w:p>
        </w:tc>
      </w:tr>
      <w:tr w:rsidR="00E57FC1" w:rsidRPr="00882191" w14:paraId="583AC3A3" w14:textId="77777777" w:rsidTr="00DA52B7">
        <w:trPr>
          <w:trHeight w:val="337"/>
        </w:trPr>
        <w:tc>
          <w:tcPr>
            <w:tcW w:w="1809" w:type="dxa"/>
            <w:vMerge w:val="restart"/>
          </w:tcPr>
          <w:p w14:paraId="7C7F1893" w14:textId="77777777" w:rsidR="00E57FC1" w:rsidRPr="00882191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  <w:r w:rsidRPr="00882191">
              <w:rPr>
                <w:sz w:val="18"/>
                <w:szCs w:val="18"/>
              </w:rPr>
              <w:t xml:space="preserve">Obszar </w:t>
            </w:r>
            <w:proofErr w:type="spellStart"/>
            <w:r w:rsidRPr="00882191">
              <w:rPr>
                <w:sz w:val="18"/>
                <w:szCs w:val="18"/>
              </w:rPr>
              <w:t>tem</w:t>
            </w:r>
            <w:proofErr w:type="spellEnd"/>
            <w:r w:rsidRPr="00882191">
              <w:rPr>
                <w:sz w:val="18"/>
                <w:szCs w:val="18"/>
              </w:rPr>
              <w:t>.………..…</w:t>
            </w:r>
          </w:p>
          <w:p w14:paraId="32DEA9A7" w14:textId="77777777" w:rsidR="00E57FC1" w:rsidRPr="00882191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  <w:r w:rsidRPr="00882191">
              <w:rPr>
                <w:sz w:val="18"/>
                <w:szCs w:val="18"/>
              </w:rPr>
              <w:t>Kod…………………………</w:t>
            </w:r>
          </w:p>
          <w:p w14:paraId="231F34E0" w14:textId="77777777" w:rsidR="00E57FC1" w:rsidRPr="00882191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  <w:r w:rsidRPr="00882191">
              <w:rPr>
                <w:sz w:val="18"/>
                <w:szCs w:val="18"/>
              </w:rPr>
              <w:t>Cel………………………….</w:t>
            </w:r>
          </w:p>
          <w:p w14:paraId="7F3C3A9B" w14:textId="77777777" w:rsidR="00E57FC1" w:rsidRPr="00882191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  <w:r w:rsidRPr="00882191">
              <w:rPr>
                <w:sz w:val="18"/>
                <w:szCs w:val="18"/>
              </w:rPr>
              <w:t>Kwota zł…………………</w:t>
            </w:r>
          </w:p>
        </w:tc>
        <w:tc>
          <w:tcPr>
            <w:tcW w:w="1843" w:type="dxa"/>
            <w:vMerge w:val="restart"/>
          </w:tcPr>
          <w:p w14:paraId="44A14638" w14:textId="77777777" w:rsidR="00E57FC1" w:rsidRPr="00882191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  <w:r w:rsidRPr="00882191">
              <w:rPr>
                <w:sz w:val="18"/>
                <w:szCs w:val="18"/>
              </w:rPr>
              <w:t xml:space="preserve">Obszar </w:t>
            </w:r>
            <w:proofErr w:type="spellStart"/>
            <w:r w:rsidRPr="00882191">
              <w:rPr>
                <w:sz w:val="18"/>
                <w:szCs w:val="18"/>
              </w:rPr>
              <w:t>tem</w:t>
            </w:r>
            <w:proofErr w:type="spellEnd"/>
            <w:r w:rsidRPr="00882191">
              <w:rPr>
                <w:sz w:val="18"/>
                <w:szCs w:val="18"/>
              </w:rPr>
              <w:t>.………..…</w:t>
            </w:r>
          </w:p>
          <w:p w14:paraId="7A0F9A32" w14:textId="77777777" w:rsidR="00E57FC1" w:rsidRPr="00882191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  <w:r w:rsidRPr="00882191">
              <w:rPr>
                <w:sz w:val="18"/>
                <w:szCs w:val="18"/>
              </w:rPr>
              <w:t>Kod…………………………</w:t>
            </w:r>
          </w:p>
          <w:p w14:paraId="439B77C9" w14:textId="77777777" w:rsidR="00E57FC1" w:rsidRPr="00882191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  <w:r w:rsidRPr="00882191">
              <w:rPr>
                <w:sz w:val="18"/>
                <w:szCs w:val="18"/>
              </w:rPr>
              <w:t>Cel………………………….</w:t>
            </w:r>
          </w:p>
          <w:p w14:paraId="3E4F2B04" w14:textId="77777777" w:rsidR="00E57FC1" w:rsidRPr="00882191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  <w:r w:rsidRPr="00882191">
              <w:rPr>
                <w:sz w:val="18"/>
                <w:szCs w:val="18"/>
              </w:rPr>
              <w:t>Kwota zł…………………</w:t>
            </w:r>
          </w:p>
        </w:tc>
        <w:tc>
          <w:tcPr>
            <w:tcW w:w="2906" w:type="dxa"/>
            <w:vAlign w:val="center"/>
          </w:tcPr>
          <w:p w14:paraId="7E321FDA" w14:textId="77777777" w:rsidR="00E57FC1" w:rsidRPr="00882191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2906" w:type="dxa"/>
            <w:vAlign w:val="center"/>
          </w:tcPr>
          <w:p w14:paraId="63FCE182" w14:textId="77777777" w:rsidR="00E57FC1" w:rsidRPr="00882191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417" w:type="dxa"/>
            <w:vAlign w:val="center"/>
          </w:tcPr>
          <w:p w14:paraId="7764270B" w14:textId="77777777" w:rsidR="00E57FC1" w:rsidRPr="00882191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E57FC1" w:rsidRPr="00882191" w14:paraId="615E0A45" w14:textId="77777777" w:rsidTr="00DA52B7">
        <w:trPr>
          <w:trHeight w:val="277"/>
        </w:trPr>
        <w:tc>
          <w:tcPr>
            <w:tcW w:w="1809" w:type="dxa"/>
            <w:vMerge/>
          </w:tcPr>
          <w:p w14:paraId="61701A9B" w14:textId="77777777" w:rsidR="00E57FC1" w:rsidRPr="00882191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843" w:type="dxa"/>
            <w:vMerge/>
          </w:tcPr>
          <w:p w14:paraId="24B996B5" w14:textId="77777777" w:rsidR="00E57FC1" w:rsidRPr="00882191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2906" w:type="dxa"/>
            <w:vAlign w:val="center"/>
          </w:tcPr>
          <w:p w14:paraId="7ED774E4" w14:textId="77777777" w:rsidR="00E57FC1" w:rsidRPr="00882191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2906" w:type="dxa"/>
            <w:vAlign w:val="center"/>
          </w:tcPr>
          <w:p w14:paraId="2AAC588C" w14:textId="77777777" w:rsidR="00E57FC1" w:rsidRPr="00882191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417" w:type="dxa"/>
            <w:vAlign w:val="center"/>
          </w:tcPr>
          <w:p w14:paraId="30CDC728" w14:textId="77777777" w:rsidR="00E57FC1" w:rsidRPr="00882191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E57FC1" w:rsidRPr="00882191" w14:paraId="2EF538C8" w14:textId="77777777" w:rsidTr="00DA52B7">
        <w:trPr>
          <w:trHeight w:val="267"/>
        </w:trPr>
        <w:tc>
          <w:tcPr>
            <w:tcW w:w="1809" w:type="dxa"/>
            <w:vMerge/>
          </w:tcPr>
          <w:p w14:paraId="6FBCD081" w14:textId="77777777" w:rsidR="00E57FC1" w:rsidRPr="00882191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843" w:type="dxa"/>
            <w:vMerge/>
          </w:tcPr>
          <w:p w14:paraId="3997E418" w14:textId="77777777" w:rsidR="00E57FC1" w:rsidRPr="00882191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2906" w:type="dxa"/>
            <w:vAlign w:val="center"/>
          </w:tcPr>
          <w:p w14:paraId="13163088" w14:textId="77777777" w:rsidR="00E57FC1" w:rsidRPr="00882191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2906" w:type="dxa"/>
            <w:vAlign w:val="center"/>
          </w:tcPr>
          <w:p w14:paraId="555093A4" w14:textId="77777777" w:rsidR="00E57FC1" w:rsidRPr="00882191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417" w:type="dxa"/>
            <w:vAlign w:val="center"/>
          </w:tcPr>
          <w:p w14:paraId="0F3CEA4D" w14:textId="77777777" w:rsidR="00E57FC1" w:rsidRPr="00882191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E57FC1" w:rsidRPr="00882191" w14:paraId="55DBDCBA" w14:textId="77777777" w:rsidTr="00DA52B7">
        <w:trPr>
          <w:trHeight w:val="285"/>
        </w:trPr>
        <w:tc>
          <w:tcPr>
            <w:tcW w:w="1809" w:type="dxa"/>
            <w:vMerge/>
          </w:tcPr>
          <w:p w14:paraId="10901BF6" w14:textId="77777777" w:rsidR="00E57FC1" w:rsidRPr="00882191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843" w:type="dxa"/>
            <w:vMerge/>
          </w:tcPr>
          <w:p w14:paraId="038D74E7" w14:textId="77777777" w:rsidR="00E57FC1" w:rsidRPr="00882191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2906" w:type="dxa"/>
            <w:vAlign w:val="center"/>
          </w:tcPr>
          <w:p w14:paraId="64CA6ECC" w14:textId="77777777" w:rsidR="00E57FC1" w:rsidRPr="00882191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2906" w:type="dxa"/>
            <w:vAlign w:val="center"/>
          </w:tcPr>
          <w:p w14:paraId="450980BE" w14:textId="77777777" w:rsidR="00E57FC1" w:rsidRPr="00882191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417" w:type="dxa"/>
            <w:vAlign w:val="center"/>
          </w:tcPr>
          <w:p w14:paraId="189CE3CD" w14:textId="77777777" w:rsidR="00E57FC1" w:rsidRPr="00882191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</w:tbl>
    <w:p w14:paraId="6EAFC0AE" w14:textId="77777777" w:rsidR="00E57FC1" w:rsidRPr="00882191" w:rsidRDefault="00E57FC1" w:rsidP="00E57FC1">
      <w:pPr>
        <w:spacing w:after="0" w:line="240" w:lineRule="auto"/>
        <w:rPr>
          <w:sz w:val="8"/>
          <w:szCs w:val="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47"/>
        <w:gridCol w:w="2747"/>
        <w:gridCol w:w="2747"/>
        <w:gridCol w:w="2640"/>
      </w:tblGrid>
      <w:tr w:rsidR="00E57FC1" w:rsidRPr="00CF5A9B" w14:paraId="1E7A177F" w14:textId="77777777" w:rsidTr="00DA52B7">
        <w:trPr>
          <w:trHeight w:val="347"/>
        </w:trPr>
        <w:tc>
          <w:tcPr>
            <w:tcW w:w="2747" w:type="dxa"/>
            <w:shd w:val="clear" w:color="auto" w:fill="auto"/>
            <w:vAlign w:val="center"/>
          </w:tcPr>
          <w:p w14:paraId="677FCFBD" w14:textId="77777777" w:rsidR="00E57FC1" w:rsidRPr="00303E00" w:rsidRDefault="00E57FC1" w:rsidP="00DA52B7">
            <w:pPr>
              <w:pStyle w:val="Nagwek2"/>
              <w:rPr>
                <w:b w:val="0"/>
              </w:rPr>
            </w:pPr>
            <w:r>
              <w:rPr>
                <w:b w:val="0"/>
              </w:rPr>
              <w:t>Sporządził</w:t>
            </w:r>
          </w:p>
        </w:tc>
        <w:tc>
          <w:tcPr>
            <w:tcW w:w="2747" w:type="dxa"/>
            <w:shd w:val="clear" w:color="auto" w:fill="auto"/>
            <w:vAlign w:val="center"/>
          </w:tcPr>
          <w:p w14:paraId="2D518185" w14:textId="77777777" w:rsidR="00E57FC1" w:rsidRPr="00303E00" w:rsidRDefault="00E57FC1" w:rsidP="00DA52B7">
            <w:pPr>
              <w:pStyle w:val="Nagwek2"/>
              <w:rPr>
                <w:b w:val="0"/>
              </w:rPr>
            </w:pPr>
            <w:r>
              <w:rPr>
                <w:b w:val="0"/>
              </w:rPr>
              <w:t>Kontrola formalna</w:t>
            </w:r>
          </w:p>
        </w:tc>
        <w:tc>
          <w:tcPr>
            <w:tcW w:w="2747" w:type="dxa"/>
            <w:vMerge w:val="restart"/>
            <w:shd w:val="clear" w:color="auto" w:fill="auto"/>
          </w:tcPr>
          <w:p w14:paraId="2AE28876" w14:textId="77777777" w:rsidR="00E57FC1" w:rsidRPr="00CF5A9B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CF5A9B">
              <w:rPr>
                <w:sz w:val="18"/>
                <w:szCs w:val="18"/>
              </w:rPr>
              <w:t>Potwierdzam środki</w:t>
            </w:r>
          </w:p>
          <w:p w14:paraId="4F99D2BC" w14:textId="77777777" w:rsidR="00E57FC1" w:rsidRPr="00CF5A9B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CF5A9B">
              <w:rPr>
                <w:sz w:val="18"/>
                <w:szCs w:val="18"/>
              </w:rPr>
              <w:t xml:space="preserve">Dział Budżetowania i Kontrolingu  </w:t>
            </w:r>
          </w:p>
          <w:p w14:paraId="5B365528" w14:textId="77777777" w:rsidR="00E57FC1" w:rsidRPr="00CF5A9B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4E6DB7B9" w14:textId="77777777" w:rsidR="00E57FC1" w:rsidRPr="00CF5A9B" w:rsidRDefault="00E57FC1" w:rsidP="00DA52B7">
            <w:pPr>
              <w:spacing w:after="0" w:line="240" w:lineRule="auto"/>
              <w:rPr>
                <w:rFonts w:eastAsia="Times New Roman"/>
                <w:sz w:val="16"/>
                <w:szCs w:val="16"/>
                <w:lang w:eastAsia="pl-PL"/>
              </w:rPr>
            </w:pPr>
          </w:p>
          <w:p w14:paraId="622E0607" w14:textId="77777777" w:rsidR="00E57FC1" w:rsidRDefault="00E57FC1" w:rsidP="00DA52B7">
            <w:pPr>
              <w:spacing w:after="0" w:line="240" w:lineRule="auto"/>
              <w:rPr>
                <w:rFonts w:eastAsia="Times New Roman"/>
                <w:sz w:val="16"/>
                <w:szCs w:val="16"/>
                <w:lang w:eastAsia="pl-PL"/>
              </w:rPr>
            </w:pPr>
            <w:r>
              <w:rPr>
                <w:rFonts w:eastAsia="Times New Roman"/>
                <w:sz w:val="16"/>
                <w:szCs w:val="16"/>
                <w:lang w:eastAsia="pl-PL"/>
              </w:rPr>
              <w:t>………………………………………………………..</w:t>
            </w:r>
          </w:p>
          <w:p w14:paraId="1AAA21DF" w14:textId="77777777" w:rsidR="00E57FC1" w:rsidRPr="00CF5A9B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  <w:r w:rsidRPr="00CF5A9B">
              <w:rPr>
                <w:rFonts w:eastAsia="Times New Roman"/>
                <w:sz w:val="16"/>
                <w:szCs w:val="16"/>
                <w:lang w:eastAsia="pl-PL"/>
              </w:rPr>
              <w:t>Data i podpis</w:t>
            </w:r>
          </w:p>
        </w:tc>
        <w:tc>
          <w:tcPr>
            <w:tcW w:w="2640" w:type="dxa"/>
            <w:vMerge w:val="restart"/>
            <w:shd w:val="clear" w:color="auto" w:fill="auto"/>
          </w:tcPr>
          <w:p w14:paraId="0BE22E00" w14:textId="77777777" w:rsidR="00E57FC1" w:rsidRPr="00CF5A9B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D426F6">
              <w:rPr>
                <w:sz w:val="18"/>
                <w:szCs w:val="18"/>
              </w:rPr>
              <w:t>Potwierdzam środki</w:t>
            </w:r>
          </w:p>
          <w:p w14:paraId="7F0B5C23" w14:textId="77777777" w:rsidR="00E57FC1" w:rsidRPr="00CF5A9B" w:rsidRDefault="00E57FC1" w:rsidP="00DA52B7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eastAsia="pl-PL"/>
              </w:rPr>
            </w:pPr>
            <w:r w:rsidRPr="00CF5A9B">
              <w:rPr>
                <w:sz w:val="18"/>
                <w:szCs w:val="18"/>
              </w:rPr>
              <w:t>Dział Projektów</w:t>
            </w:r>
          </w:p>
          <w:p w14:paraId="71DA9602" w14:textId="77777777" w:rsidR="00E57FC1" w:rsidRDefault="00E57FC1" w:rsidP="00DA52B7">
            <w:pPr>
              <w:spacing w:after="0" w:line="240" w:lineRule="auto"/>
              <w:rPr>
                <w:rFonts w:eastAsia="Times New Roman"/>
                <w:sz w:val="16"/>
                <w:szCs w:val="16"/>
                <w:lang w:eastAsia="pl-PL"/>
              </w:rPr>
            </w:pPr>
          </w:p>
          <w:p w14:paraId="69B9CF1F" w14:textId="77777777" w:rsidR="00E57FC1" w:rsidRDefault="00E57FC1" w:rsidP="00DA52B7">
            <w:pPr>
              <w:spacing w:after="0" w:line="240" w:lineRule="auto"/>
              <w:rPr>
                <w:rFonts w:eastAsia="Times New Roman"/>
                <w:sz w:val="16"/>
                <w:szCs w:val="16"/>
                <w:lang w:eastAsia="pl-PL"/>
              </w:rPr>
            </w:pPr>
          </w:p>
          <w:p w14:paraId="184BD6F8" w14:textId="77777777" w:rsidR="00E57FC1" w:rsidRDefault="00E57FC1" w:rsidP="00DA52B7">
            <w:pPr>
              <w:spacing w:after="0" w:line="240" w:lineRule="auto"/>
              <w:rPr>
                <w:rFonts w:eastAsia="Times New Roman"/>
                <w:sz w:val="16"/>
                <w:szCs w:val="16"/>
                <w:lang w:eastAsia="pl-PL"/>
              </w:rPr>
            </w:pPr>
            <w:r>
              <w:rPr>
                <w:rFonts w:eastAsia="Times New Roman"/>
                <w:sz w:val="16"/>
                <w:szCs w:val="16"/>
                <w:lang w:eastAsia="pl-PL"/>
              </w:rPr>
              <w:t>……………………………………………………</w:t>
            </w:r>
          </w:p>
          <w:p w14:paraId="3082A17D" w14:textId="77777777" w:rsidR="00E57FC1" w:rsidRPr="00CF5A9B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  <w:r w:rsidRPr="00CF5A9B">
              <w:rPr>
                <w:rFonts w:eastAsia="Times New Roman"/>
                <w:sz w:val="16"/>
                <w:szCs w:val="16"/>
                <w:lang w:eastAsia="pl-PL"/>
              </w:rPr>
              <w:t>Data i podpis</w:t>
            </w:r>
          </w:p>
        </w:tc>
      </w:tr>
      <w:tr w:rsidR="00E57FC1" w:rsidRPr="00CF5A9B" w14:paraId="58B25CB3" w14:textId="77777777" w:rsidTr="00DA52B7">
        <w:trPr>
          <w:trHeight w:val="431"/>
        </w:trPr>
        <w:tc>
          <w:tcPr>
            <w:tcW w:w="2747" w:type="dxa"/>
            <w:shd w:val="clear" w:color="auto" w:fill="auto"/>
          </w:tcPr>
          <w:p w14:paraId="4CE429DE" w14:textId="77777777" w:rsidR="00E57FC1" w:rsidRDefault="00E57FC1" w:rsidP="00DA52B7">
            <w:pPr>
              <w:spacing w:after="0" w:line="240" w:lineRule="auto"/>
              <w:rPr>
                <w:sz w:val="16"/>
                <w:szCs w:val="16"/>
              </w:rPr>
            </w:pPr>
          </w:p>
          <w:p w14:paraId="68271578" w14:textId="77777777" w:rsidR="00E57FC1" w:rsidRDefault="00E57FC1" w:rsidP="00DA52B7">
            <w:pPr>
              <w:spacing w:after="0" w:line="240" w:lineRule="auto"/>
              <w:rPr>
                <w:sz w:val="16"/>
                <w:szCs w:val="16"/>
              </w:rPr>
            </w:pPr>
          </w:p>
          <w:p w14:paraId="3E6F850B" w14:textId="77777777" w:rsidR="00E57FC1" w:rsidRDefault="00E57FC1" w:rsidP="00DA52B7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………………………………………………………..</w:t>
            </w:r>
          </w:p>
          <w:p w14:paraId="574FD8C7" w14:textId="77777777" w:rsidR="00E57FC1" w:rsidRPr="00CF5A9B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  <w:r w:rsidRPr="00CF5A9B">
              <w:rPr>
                <w:sz w:val="16"/>
                <w:szCs w:val="16"/>
              </w:rPr>
              <w:t>Data, podpis</w:t>
            </w:r>
            <w:r>
              <w:rPr>
                <w:sz w:val="16"/>
                <w:szCs w:val="16"/>
              </w:rPr>
              <w:t xml:space="preserve"> pracownika DWZ</w:t>
            </w:r>
          </w:p>
        </w:tc>
        <w:tc>
          <w:tcPr>
            <w:tcW w:w="2747" w:type="dxa"/>
            <w:shd w:val="clear" w:color="auto" w:fill="auto"/>
          </w:tcPr>
          <w:p w14:paraId="2D3C25B5" w14:textId="77777777" w:rsidR="00E57FC1" w:rsidRDefault="00E57FC1" w:rsidP="00DA52B7">
            <w:pPr>
              <w:pStyle w:val="Nagwek2"/>
              <w:rPr>
                <w:sz w:val="16"/>
                <w:szCs w:val="16"/>
              </w:rPr>
            </w:pPr>
          </w:p>
          <w:p w14:paraId="777F5B4E" w14:textId="77777777" w:rsidR="00E57FC1" w:rsidRDefault="00E57FC1" w:rsidP="00DA52B7">
            <w:pPr>
              <w:pStyle w:val="Nagwek2"/>
              <w:rPr>
                <w:b w:val="0"/>
                <w:sz w:val="16"/>
                <w:szCs w:val="16"/>
              </w:rPr>
            </w:pPr>
          </w:p>
          <w:p w14:paraId="6BDEB545" w14:textId="77777777" w:rsidR="00E57FC1" w:rsidRDefault="00E57FC1" w:rsidP="00DA52B7">
            <w:pPr>
              <w:pStyle w:val="Nagwek2"/>
              <w:rPr>
                <w:b w:val="0"/>
                <w:sz w:val="16"/>
                <w:szCs w:val="16"/>
              </w:rPr>
            </w:pPr>
            <w:r>
              <w:rPr>
                <w:b w:val="0"/>
                <w:sz w:val="16"/>
                <w:szCs w:val="16"/>
              </w:rPr>
              <w:t>……………………………………………………</w:t>
            </w:r>
          </w:p>
          <w:p w14:paraId="59DD1485" w14:textId="77777777" w:rsidR="00E57FC1" w:rsidRPr="007D301C" w:rsidRDefault="00E57FC1" w:rsidP="00DA52B7">
            <w:pPr>
              <w:pStyle w:val="Nagwek2"/>
              <w:rPr>
                <w:b w:val="0"/>
                <w:highlight w:val="yellow"/>
              </w:rPr>
            </w:pPr>
            <w:r w:rsidRPr="007D301C">
              <w:rPr>
                <w:b w:val="0"/>
                <w:sz w:val="16"/>
                <w:szCs w:val="16"/>
              </w:rPr>
              <w:t>Data, podpis kierownika DWZ</w:t>
            </w:r>
          </w:p>
        </w:tc>
        <w:tc>
          <w:tcPr>
            <w:tcW w:w="2747" w:type="dxa"/>
            <w:vMerge/>
            <w:shd w:val="clear" w:color="auto" w:fill="auto"/>
          </w:tcPr>
          <w:p w14:paraId="11692748" w14:textId="77777777" w:rsidR="00E57FC1" w:rsidRPr="00CF5A9B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640" w:type="dxa"/>
            <w:vMerge/>
            <w:shd w:val="clear" w:color="auto" w:fill="auto"/>
          </w:tcPr>
          <w:p w14:paraId="0A14BD64" w14:textId="77777777" w:rsidR="00E57FC1" w:rsidRPr="00D426F6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</w:tr>
      <w:tr w:rsidR="00E57FC1" w:rsidRPr="00CF5A9B" w14:paraId="587F3E4D" w14:textId="77777777" w:rsidTr="00DA52B7">
        <w:trPr>
          <w:trHeight w:val="1118"/>
        </w:trPr>
        <w:tc>
          <w:tcPr>
            <w:tcW w:w="2747" w:type="dxa"/>
            <w:shd w:val="clear" w:color="auto" w:fill="auto"/>
          </w:tcPr>
          <w:p w14:paraId="4D9B21C8" w14:textId="77777777" w:rsidR="00E57FC1" w:rsidRPr="00CF5A9B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CF5A9B">
              <w:rPr>
                <w:sz w:val="18"/>
                <w:szCs w:val="18"/>
              </w:rPr>
              <w:t xml:space="preserve">Kontrola rachunkowa </w:t>
            </w:r>
          </w:p>
          <w:p w14:paraId="536BDEEE" w14:textId="77777777" w:rsidR="00E57FC1" w:rsidRPr="00CF5A9B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CF5A9B">
              <w:rPr>
                <w:sz w:val="18"/>
                <w:szCs w:val="18"/>
              </w:rPr>
              <w:t>Dział Finansowy</w:t>
            </w:r>
          </w:p>
          <w:p w14:paraId="6C54322A" w14:textId="77777777" w:rsidR="00E57FC1" w:rsidRPr="00CF5A9B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75157010" w14:textId="77777777" w:rsidR="00E57FC1" w:rsidRPr="00CF5A9B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52790AED" w14:textId="77777777" w:rsidR="00E57FC1" w:rsidRPr="00CF5A9B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………………………………………………….</w:t>
            </w:r>
          </w:p>
          <w:p w14:paraId="08A4FC58" w14:textId="77777777" w:rsidR="00E57FC1" w:rsidRPr="00CF5A9B" w:rsidRDefault="00E57FC1" w:rsidP="00DA52B7">
            <w:pPr>
              <w:spacing w:after="0" w:line="240" w:lineRule="auto"/>
              <w:rPr>
                <w:sz w:val="16"/>
                <w:szCs w:val="16"/>
              </w:rPr>
            </w:pPr>
            <w:r w:rsidRPr="00CF5A9B">
              <w:rPr>
                <w:sz w:val="16"/>
                <w:szCs w:val="16"/>
              </w:rPr>
              <w:t>Data, podpis</w:t>
            </w:r>
          </w:p>
        </w:tc>
        <w:tc>
          <w:tcPr>
            <w:tcW w:w="2747" w:type="dxa"/>
            <w:shd w:val="clear" w:color="auto" w:fill="auto"/>
          </w:tcPr>
          <w:p w14:paraId="3C717211" w14:textId="77777777" w:rsidR="00E57FC1" w:rsidRPr="00CF5A9B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CF5A9B">
              <w:rPr>
                <w:sz w:val="18"/>
                <w:szCs w:val="18"/>
              </w:rPr>
              <w:t>Akceptuję – Kwestor/</w:t>
            </w:r>
          </w:p>
          <w:p w14:paraId="6731D58F" w14:textId="77777777" w:rsidR="00E57FC1" w:rsidRPr="00CF5A9B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CF5A9B">
              <w:rPr>
                <w:sz w:val="18"/>
                <w:szCs w:val="18"/>
              </w:rPr>
              <w:t>z up. Kwestora</w:t>
            </w:r>
          </w:p>
          <w:p w14:paraId="7DDAB18D" w14:textId="77777777" w:rsidR="00E57FC1" w:rsidRPr="00CF5A9B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49DA6FEC" w14:textId="77777777" w:rsidR="00E57FC1" w:rsidRPr="00CF5A9B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5C049AC2" w14:textId="77777777" w:rsidR="00E57FC1" w:rsidRPr="00CF5A9B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…………………………………………………</w:t>
            </w:r>
          </w:p>
          <w:p w14:paraId="37B1DF24" w14:textId="77777777" w:rsidR="00E57FC1" w:rsidRPr="00CF5A9B" w:rsidRDefault="00E57FC1" w:rsidP="00DA52B7">
            <w:pPr>
              <w:spacing w:after="0" w:line="240" w:lineRule="auto"/>
              <w:rPr>
                <w:sz w:val="16"/>
                <w:szCs w:val="16"/>
              </w:rPr>
            </w:pPr>
            <w:r w:rsidRPr="00CF5A9B">
              <w:rPr>
                <w:sz w:val="16"/>
                <w:szCs w:val="16"/>
              </w:rPr>
              <w:t>Data, podpis</w:t>
            </w:r>
          </w:p>
        </w:tc>
        <w:tc>
          <w:tcPr>
            <w:tcW w:w="2747" w:type="dxa"/>
            <w:shd w:val="clear" w:color="auto" w:fill="auto"/>
          </w:tcPr>
          <w:p w14:paraId="3DCA39AD" w14:textId="77777777" w:rsidR="00E57FC1" w:rsidRPr="00CF5A9B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CF5A9B">
              <w:rPr>
                <w:sz w:val="18"/>
                <w:szCs w:val="18"/>
              </w:rPr>
              <w:t>Zatwierdzam – Kanclerz/</w:t>
            </w:r>
          </w:p>
          <w:p w14:paraId="12137446" w14:textId="77777777" w:rsidR="00E57FC1" w:rsidRPr="00CF5A9B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CF5A9B">
              <w:rPr>
                <w:sz w:val="18"/>
                <w:szCs w:val="18"/>
              </w:rPr>
              <w:t>z up. Kanclerza</w:t>
            </w:r>
          </w:p>
          <w:p w14:paraId="0F604D6A" w14:textId="77777777" w:rsidR="00E57FC1" w:rsidRPr="00CF5A9B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7C86A6E2" w14:textId="77777777" w:rsidR="00E57FC1" w:rsidRPr="00CF5A9B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54BD21F6" w14:textId="77777777" w:rsidR="00E57FC1" w:rsidRPr="00CF5A9B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…………………………………………………..</w:t>
            </w:r>
          </w:p>
          <w:p w14:paraId="76CCCFED" w14:textId="77777777" w:rsidR="00E57FC1" w:rsidRPr="00CF5A9B" w:rsidRDefault="00E57FC1" w:rsidP="00DA52B7">
            <w:pPr>
              <w:tabs>
                <w:tab w:val="left" w:pos="720"/>
                <w:tab w:val="center" w:pos="1238"/>
              </w:tabs>
              <w:spacing w:after="0" w:line="240" w:lineRule="auto"/>
              <w:rPr>
                <w:sz w:val="16"/>
                <w:szCs w:val="16"/>
              </w:rPr>
            </w:pPr>
            <w:r w:rsidRPr="00CF5A9B">
              <w:rPr>
                <w:sz w:val="16"/>
                <w:szCs w:val="16"/>
              </w:rPr>
              <w:t>Data, podpis</w:t>
            </w:r>
          </w:p>
        </w:tc>
        <w:tc>
          <w:tcPr>
            <w:tcW w:w="2640" w:type="dxa"/>
            <w:shd w:val="clear" w:color="auto" w:fill="auto"/>
          </w:tcPr>
          <w:p w14:paraId="2A51B714" w14:textId="77777777" w:rsidR="00E57FC1" w:rsidRPr="00CF5A9B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CF5A9B">
              <w:rPr>
                <w:sz w:val="18"/>
                <w:szCs w:val="18"/>
              </w:rPr>
              <w:t>Dyspozycja kasowa / Przelew</w:t>
            </w:r>
          </w:p>
          <w:p w14:paraId="1BE93709" w14:textId="77777777" w:rsidR="00E57FC1" w:rsidRPr="00CF5A9B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  <w:p w14:paraId="5CF113A8" w14:textId="77777777" w:rsidR="00E57FC1" w:rsidRPr="00CF5A9B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278C077F" w14:textId="77777777" w:rsidR="00E57FC1" w:rsidRPr="00CF5A9B" w:rsidRDefault="00E57FC1" w:rsidP="00DA52B7">
            <w:pPr>
              <w:spacing w:after="0" w:line="240" w:lineRule="auto"/>
              <w:rPr>
                <w:sz w:val="14"/>
                <w:szCs w:val="18"/>
              </w:rPr>
            </w:pPr>
          </w:p>
          <w:p w14:paraId="42086974" w14:textId="77777777" w:rsidR="00E57FC1" w:rsidRPr="00CF5A9B" w:rsidRDefault="00E57FC1" w:rsidP="00DA52B7">
            <w:pPr>
              <w:spacing w:after="0" w:line="240" w:lineRule="auto"/>
              <w:jc w:val="center"/>
              <w:rPr>
                <w:sz w:val="14"/>
                <w:szCs w:val="18"/>
              </w:rPr>
            </w:pPr>
            <w:r>
              <w:rPr>
                <w:sz w:val="14"/>
                <w:szCs w:val="18"/>
              </w:rPr>
              <w:t>………………………………………………………….</w:t>
            </w:r>
          </w:p>
          <w:p w14:paraId="57C26A92" w14:textId="77777777" w:rsidR="00E57FC1" w:rsidRPr="00CF5A9B" w:rsidRDefault="00E57FC1" w:rsidP="00DA52B7">
            <w:pPr>
              <w:spacing w:after="0" w:line="240" w:lineRule="auto"/>
              <w:rPr>
                <w:sz w:val="16"/>
                <w:szCs w:val="16"/>
              </w:rPr>
            </w:pPr>
            <w:r w:rsidRPr="00CF5A9B">
              <w:rPr>
                <w:sz w:val="16"/>
                <w:szCs w:val="16"/>
              </w:rPr>
              <w:t>Data, podpis</w:t>
            </w:r>
          </w:p>
        </w:tc>
      </w:tr>
    </w:tbl>
    <w:p w14:paraId="6AFFE817" w14:textId="77777777" w:rsidR="0071715F" w:rsidRPr="00C177DA" w:rsidRDefault="0071715F" w:rsidP="00E57FC1">
      <w:pPr>
        <w:pStyle w:val="Nagwek4"/>
        <w:rPr>
          <w:rFonts w:asciiTheme="minorHAnsi" w:hAnsiTheme="minorHAnsi" w:cstheme="minorHAnsi"/>
          <w:sz w:val="15"/>
          <w:szCs w:val="15"/>
        </w:rPr>
      </w:pPr>
    </w:p>
    <w:sectPr w:rsidR="0071715F" w:rsidRPr="00C177DA" w:rsidSect="00EE1E08">
      <w:headerReference w:type="first" r:id="rId7"/>
      <w:pgSz w:w="11906" w:h="16838" w:code="9"/>
      <w:pgMar w:top="284" w:right="567" w:bottom="397" w:left="567" w:header="397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3976CA" w14:textId="77777777" w:rsidR="00AA38F3" w:rsidRDefault="00AA38F3" w:rsidP="00552902">
      <w:pPr>
        <w:spacing w:after="0" w:line="240" w:lineRule="auto"/>
      </w:pPr>
      <w:r>
        <w:separator/>
      </w:r>
    </w:p>
  </w:endnote>
  <w:endnote w:type="continuationSeparator" w:id="0">
    <w:p w14:paraId="44B89D61" w14:textId="77777777" w:rsidR="00AA38F3" w:rsidRDefault="00AA38F3" w:rsidP="005529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653732" w14:textId="77777777" w:rsidR="00AA38F3" w:rsidRDefault="00AA38F3" w:rsidP="00552902">
      <w:pPr>
        <w:spacing w:after="0" w:line="240" w:lineRule="auto"/>
      </w:pPr>
      <w:r>
        <w:separator/>
      </w:r>
    </w:p>
  </w:footnote>
  <w:footnote w:type="continuationSeparator" w:id="0">
    <w:p w14:paraId="7FD4B844" w14:textId="77777777" w:rsidR="00AA38F3" w:rsidRDefault="00AA38F3" w:rsidP="005529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742D6D" w14:textId="736B5C4D" w:rsidR="00B370F7" w:rsidRPr="00A17397" w:rsidRDefault="00B370F7" w:rsidP="00B370F7">
    <w:pPr>
      <w:pStyle w:val="Bezodstpw"/>
      <w:ind w:left="3540"/>
      <w:jc w:val="both"/>
      <w:rPr>
        <w:rFonts w:ascii="Times New Roman" w:hAnsi="Times New Roman"/>
        <w:sz w:val="16"/>
        <w:szCs w:val="16"/>
      </w:rPr>
    </w:pPr>
    <w:r>
      <w:rPr>
        <w:noProof/>
        <w:lang w:eastAsia="pl-PL"/>
      </w:rPr>
      <w:drawing>
        <wp:anchor distT="0" distB="0" distL="114300" distR="114300" simplePos="0" relativeHeight="251659264" behindDoc="1" locked="0" layoutInCell="1" allowOverlap="1" wp14:anchorId="3C0FEA47" wp14:editId="1D7D306D">
          <wp:simplePos x="0" y="0"/>
          <wp:positionH relativeFrom="column">
            <wp:posOffset>156845</wp:posOffset>
          </wp:positionH>
          <wp:positionV relativeFrom="paragraph">
            <wp:posOffset>48260</wp:posOffset>
          </wp:positionV>
          <wp:extent cx="1708150" cy="285750"/>
          <wp:effectExtent l="0" t="0" r="6350" b="0"/>
          <wp:wrapSquare wrapText="bothSides"/>
          <wp:docPr id="6" name="Obraz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8150" cy="285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17397">
      <w:rPr>
        <w:rFonts w:ascii="Times New Roman" w:hAnsi="Times New Roman"/>
        <w:sz w:val="16"/>
        <w:szCs w:val="16"/>
      </w:rPr>
      <w:t xml:space="preserve">Załącznik nr 9 do Instrukcji w sprawie należności związanych z podróżami służbowymi pracowników, podróżami osób niebędących pracownikami Uniwersytetu Śląskiego i podróżami gości krajowych oraz zasad ich rozliczania w brzmieniu stanowiącym załącznik nr 10 do Zarządzenia nr </w:t>
    </w:r>
    <w:r>
      <w:rPr>
        <w:rFonts w:ascii="Times New Roman" w:hAnsi="Times New Roman"/>
        <w:sz w:val="16"/>
        <w:szCs w:val="16"/>
      </w:rPr>
      <w:t xml:space="preserve"> 71 </w:t>
    </w:r>
    <w:r w:rsidRPr="00A17397">
      <w:rPr>
        <w:rFonts w:ascii="Times New Roman" w:hAnsi="Times New Roman"/>
        <w:sz w:val="16"/>
        <w:szCs w:val="16"/>
      </w:rPr>
      <w:t xml:space="preserve">Rektora Uniwersytetu Śląskiego z dnia </w:t>
    </w:r>
    <w:r>
      <w:rPr>
        <w:rFonts w:ascii="Times New Roman" w:hAnsi="Times New Roman"/>
        <w:sz w:val="16"/>
        <w:szCs w:val="16"/>
      </w:rPr>
      <w:t xml:space="preserve">20 kwietnia </w:t>
    </w:r>
    <w:r w:rsidRPr="00A17397">
      <w:rPr>
        <w:rFonts w:ascii="Times New Roman" w:hAnsi="Times New Roman"/>
        <w:sz w:val="16"/>
        <w:szCs w:val="16"/>
      </w:rPr>
      <w:t>2021 r.</w:t>
    </w:r>
  </w:p>
  <w:p w14:paraId="4DC066BB" w14:textId="7675E58C" w:rsidR="00B370F7" w:rsidRDefault="00B370F7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1NbE0MDMztzQyMTFX0lEKTi0uzszPAykwrgUAURpg8SwAAAA="/>
  </w:docVars>
  <w:rsids>
    <w:rsidRoot w:val="00B74086"/>
    <w:rsid w:val="000155BD"/>
    <w:rsid w:val="00022B73"/>
    <w:rsid w:val="00026E51"/>
    <w:rsid w:val="000379E2"/>
    <w:rsid w:val="000408AD"/>
    <w:rsid w:val="000425B7"/>
    <w:rsid w:val="00043996"/>
    <w:rsid w:val="000500E8"/>
    <w:rsid w:val="00076C62"/>
    <w:rsid w:val="00087FE8"/>
    <w:rsid w:val="000A5DFF"/>
    <w:rsid w:val="000A7893"/>
    <w:rsid w:val="000B1B04"/>
    <w:rsid w:val="001053FA"/>
    <w:rsid w:val="00150A9C"/>
    <w:rsid w:val="001760F5"/>
    <w:rsid w:val="001825B8"/>
    <w:rsid w:val="00192628"/>
    <w:rsid w:val="001A404F"/>
    <w:rsid w:val="001B4125"/>
    <w:rsid w:val="001B60AB"/>
    <w:rsid w:val="001C3A65"/>
    <w:rsid w:val="001D63A1"/>
    <w:rsid w:val="001E1A73"/>
    <w:rsid w:val="00200310"/>
    <w:rsid w:val="002022E1"/>
    <w:rsid w:val="002055E4"/>
    <w:rsid w:val="002102C6"/>
    <w:rsid w:val="002105FE"/>
    <w:rsid w:val="00214B2F"/>
    <w:rsid w:val="00231596"/>
    <w:rsid w:val="002342C9"/>
    <w:rsid w:val="0023680E"/>
    <w:rsid w:val="0024676E"/>
    <w:rsid w:val="00271BD0"/>
    <w:rsid w:val="002927A3"/>
    <w:rsid w:val="00292CD5"/>
    <w:rsid w:val="002A3A9A"/>
    <w:rsid w:val="002B54C5"/>
    <w:rsid w:val="002C4BF1"/>
    <w:rsid w:val="002C6053"/>
    <w:rsid w:val="002F0AF8"/>
    <w:rsid w:val="00303E00"/>
    <w:rsid w:val="003047FB"/>
    <w:rsid w:val="00343E15"/>
    <w:rsid w:val="00345116"/>
    <w:rsid w:val="00356156"/>
    <w:rsid w:val="0036562B"/>
    <w:rsid w:val="00380ADF"/>
    <w:rsid w:val="00387998"/>
    <w:rsid w:val="003B12A8"/>
    <w:rsid w:val="003B4B63"/>
    <w:rsid w:val="003F1940"/>
    <w:rsid w:val="003F30B9"/>
    <w:rsid w:val="00427FCE"/>
    <w:rsid w:val="0043151E"/>
    <w:rsid w:val="00452406"/>
    <w:rsid w:val="00456E0D"/>
    <w:rsid w:val="004B4E90"/>
    <w:rsid w:val="004B5C86"/>
    <w:rsid w:val="004C2EDC"/>
    <w:rsid w:val="004C792C"/>
    <w:rsid w:val="004E3DA7"/>
    <w:rsid w:val="004E70D2"/>
    <w:rsid w:val="004E7503"/>
    <w:rsid w:val="004F1793"/>
    <w:rsid w:val="00511B01"/>
    <w:rsid w:val="00515227"/>
    <w:rsid w:val="00522C54"/>
    <w:rsid w:val="00532757"/>
    <w:rsid w:val="00552902"/>
    <w:rsid w:val="00565CA1"/>
    <w:rsid w:val="005A268D"/>
    <w:rsid w:val="005D0DE1"/>
    <w:rsid w:val="005D157E"/>
    <w:rsid w:val="005D6310"/>
    <w:rsid w:val="00633018"/>
    <w:rsid w:val="00636E33"/>
    <w:rsid w:val="00637987"/>
    <w:rsid w:val="00646D09"/>
    <w:rsid w:val="006548F4"/>
    <w:rsid w:val="006753A2"/>
    <w:rsid w:val="006B43E3"/>
    <w:rsid w:val="006D0FE6"/>
    <w:rsid w:val="006D139C"/>
    <w:rsid w:val="006D5DE3"/>
    <w:rsid w:val="006E48C4"/>
    <w:rsid w:val="007134EC"/>
    <w:rsid w:val="0071715F"/>
    <w:rsid w:val="00724A66"/>
    <w:rsid w:val="00740E02"/>
    <w:rsid w:val="0074498E"/>
    <w:rsid w:val="00766C1B"/>
    <w:rsid w:val="007872DD"/>
    <w:rsid w:val="00796993"/>
    <w:rsid w:val="007972B2"/>
    <w:rsid w:val="007A107D"/>
    <w:rsid w:val="007A6559"/>
    <w:rsid w:val="007D301C"/>
    <w:rsid w:val="008059EF"/>
    <w:rsid w:val="0082086F"/>
    <w:rsid w:val="00832572"/>
    <w:rsid w:val="008402AF"/>
    <w:rsid w:val="00882191"/>
    <w:rsid w:val="00882C56"/>
    <w:rsid w:val="00891ED2"/>
    <w:rsid w:val="008949B0"/>
    <w:rsid w:val="008A7E84"/>
    <w:rsid w:val="008B00B4"/>
    <w:rsid w:val="008C0843"/>
    <w:rsid w:val="008D6321"/>
    <w:rsid w:val="008E146F"/>
    <w:rsid w:val="00905B73"/>
    <w:rsid w:val="00951E42"/>
    <w:rsid w:val="0097251C"/>
    <w:rsid w:val="009819A2"/>
    <w:rsid w:val="009A2F3C"/>
    <w:rsid w:val="009C0B08"/>
    <w:rsid w:val="009C3843"/>
    <w:rsid w:val="009C3D0F"/>
    <w:rsid w:val="009D2C23"/>
    <w:rsid w:val="00A13F1B"/>
    <w:rsid w:val="00A17397"/>
    <w:rsid w:val="00A41B4C"/>
    <w:rsid w:val="00A5047F"/>
    <w:rsid w:val="00A6670A"/>
    <w:rsid w:val="00A708D2"/>
    <w:rsid w:val="00A911D3"/>
    <w:rsid w:val="00A97996"/>
    <w:rsid w:val="00AA38F3"/>
    <w:rsid w:val="00AC42D1"/>
    <w:rsid w:val="00AE51D1"/>
    <w:rsid w:val="00AF1F75"/>
    <w:rsid w:val="00AF43FF"/>
    <w:rsid w:val="00B1230B"/>
    <w:rsid w:val="00B14685"/>
    <w:rsid w:val="00B2133F"/>
    <w:rsid w:val="00B370F7"/>
    <w:rsid w:val="00B42F83"/>
    <w:rsid w:val="00B53E33"/>
    <w:rsid w:val="00B600E4"/>
    <w:rsid w:val="00B70EEA"/>
    <w:rsid w:val="00B71298"/>
    <w:rsid w:val="00B74086"/>
    <w:rsid w:val="00B81D46"/>
    <w:rsid w:val="00B82E8A"/>
    <w:rsid w:val="00B91BF4"/>
    <w:rsid w:val="00BA4FBA"/>
    <w:rsid w:val="00BB47D4"/>
    <w:rsid w:val="00BC59BA"/>
    <w:rsid w:val="00BC68A8"/>
    <w:rsid w:val="00BE5734"/>
    <w:rsid w:val="00BE5D9D"/>
    <w:rsid w:val="00C015BE"/>
    <w:rsid w:val="00C0414A"/>
    <w:rsid w:val="00C07456"/>
    <w:rsid w:val="00C177DA"/>
    <w:rsid w:val="00C2339D"/>
    <w:rsid w:val="00C25BB0"/>
    <w:rsid w:val="00C2754E"/>
    <w:rsid w:val="00C41493"/>
    <w:rsid w:val="00C65723"/>
    <w:rsid w:val="00C76C6E"/>
    <w:rsid w:val="00C86D5D"/>
    <w:rsid w:val="00CF5A9B"/>
    <w:rsid w:val="00CF6801"/>
    <w:rsid w:val="00CF6E63"/>
    <w:rsid w:val="00D0529C"/>
    <w:rsid w:val="00D12D4B"/>
    <w:rsid w:val="00D22F78"/>
    <w:rsid w:val="00D2500B"/>
    <w:rsid w:val="00D426F6"/>
    <w:rsid w:val="00D5441A"/>
    <w:rsid w:val="00D56874"/>
    <w:rsid w:val="00D57176"/>
    <w:rsid w:val="00D63214"/>
    <w:rsid w:val="00D718A7"/>
    <w:rsid w:val="00D83651"/>
    <w:rsid w:val="00D83EBF"/>
    <w:rsid w:val="00D96756"/>
    <w:rsid w:val="00DD5F2C"/>
    <w:rsid w:val="00DF70ED"/>
    <w:rsid w:val="00DF797E"/>
    <w:rsid w:val="00E47985"/>
    <w:rsid w:val="00E5060F"/>
    <w:rsid w:val="00E54D45"/>
    <w:rsid w:val="00E57FC1"/>
    <w:rsid w:val="00E9117D"/>
    <w:rsid w:val="00EB36F6"/>
    <w:rsid w:val="00ED78BB"/>
    <w:rsid w:val="00EE1E08"/>
    <w:rsid w:val="00F07FB8"/>
    <w:rsid w:val="00F11CC4"/>
    <w:rsid w:val="00F607D9"/>
    <w:rsid w:val="00F6650E"/>
    <w:rsid w:val="00F83999"/>
    <w:rsid w:val="00F84343"/>
    <w:rsid w:val="00FB1421"/>
    <w:rsid w:val="00FB2D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FFE654"/>
  <w15:docId w15:val="{3CDAB21B-D308-4F3E-98AF-2057ABC155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F6650E"/>
    <w:pPr>
      <w:spacing w:after="200" w:line="276" w:lineRule="auto"/>
    </w:pPr>
    <w:rPr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B81D46"/>
    <w:pPr>
      <w:keepNext/>
      <w:spacing w:after="0"/>
      <w:outlineLvl w:val="0"/>
    </w:pPr>
    <w:rPr>
      <w:b/>
      <w:sz w:val="18"/>
      <w:szCs w:val="18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532757"/>
    <w:pPr>
      <w:keepNext/>
      <w:spacing w:after="0" w:line="240" w:lineRule="auto"/>
      <w:jc w:val="center"/>
      <w:outlineLvl w:val="1"/>
    </w:pPr>
    <w:rPr>
      <w:b/>
      <w:sz w:val="18"/>
      <w:szCs w:val="18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8949B0"/>
    <w:pPr>
      <w:keepNext/>
      <w:spacing w:after="0"/>
      <w:outlineLvl w:val="2"/>
    </w:pPr>
    <w:rPr>
      <w:b/>
      <w:color w:val="000000"/>
      <w:sz w:val="18"/>
      <w:szCs w:val="18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F6650E"/>
    <w:pPr>
      <w:keepNext/>
      <w:spacing w:after="0" w:line="240" w:lineRule="auto"/>
      <w:jc w:val="center"/>
      <w:outlineLvl w:val="3"/>
    </w:pPr>
    <w:rPr>
      <w:b/>
    </w:rPr>
  </w:style>
  <w:style w:type="paragraph" w:styleId="Nagwek5">
    <w:name w:val="heading 5"/>
    <w:basedOn w:val="Normalny"/>
    <w:next w:val="Normalny"/>
    <w:link w:val="Nagwek5Znak"/>
    <w:uiPriority w:val="9"/>
    <w:unhideWhenUsed/>
    <w:qFormat/>
    <w:rsid w:val="0082086F"/>
    <w:pPr>
      <w:keepNext/>
      <w:spacing w:after="0" w:line="240" w:lineRule="auto"/>
      <w:jc w:val="right"/>
      <w:outlineLvl w:val="4"/>
    </w:pPr>
    <w:rPr>
      <w:b/>
      <w:sz w:val="18"/>
      <w:szCs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B740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B74086"/>
    <w:rPr>
      <w:rFonts w:ascii="Tahoma" w:hAnsi="Tahoma" w:cs="Tahoma"/>
      <w:sz w:val="16"/>
      <w:szCs w:val="16"/>
    </w:rPr>
  </w:style>
  <w:style w:type="table" w:styleId="Tabela-Siatka">
    <w:name w:val="Table Grid"/>
    <w:basedOn w:val="Standardowy"/>
    <w:uiPriority w:val="59"/>
    <w:rsid w:val="00D568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55290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552902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552902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552902"/>
    <w:rPr>
      <w:sz w:val="22"/>
      <w:szCs w:val="22"/>
      <w:lang w:eastAsia="en-US"/>
    </w:rPr>
  </w:style>
  <w:style w:type="character" w:customStyle="1" w:styleId="Nagwek1Znak">
    <w:name w:val="Nagłówek 1 Znak"/>
    <w:link w:val="Nagwek1"/>
    <w:uiPriority w:val="9"/>
    <w:rsid w:val="00B81D46"/>
    <w:rPr>
      <w:b/>
      <w:sz w:val="18"/>
      <w:szCs w:val="18"/>
      <w:lang w:eastAsia="en-US"/>
    </w:rPr>
  </w:style>
  <w:style w:type="character" w:customStyle="1" w:styleId="Nagwek2Znak">
    <w:name w:val="Nagłówek 2 Znak"/>
    <w:link w:val="Nagwek2"/>
    <w:uiPriority w:val="9"/>
    <w:rsid w:val="00532757"/>
    <w:rPr>
      <w:b/>
      <w:sz w:val="18"/>
      <w:szCs w:val="18"/>
      <w:lang w:eastAsia="en-US"/>
    </w:rPr>
  </w:style>
  <w:style w:type="paragraph" w:customStyle="1" w:styleId="Default">
    <w:name w:val="Default"/>
    <w:rsid w:val="00427FC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Nagwek3Znak">
    <w:name w:val="Nagłówek 3 Znak"/>
    <w:link w:val="Nagwek3"/>
    <w:uiPriority w:val="9"/>
    <w:rsid w:val="008949B0"/>
    <w:rPr>
      <w:b/>
      <w:color w:val="000000"/>
      <w:sz w:val="18"/>
      <w:szCs w:val="18"/>
      <w:lang w:eastAsia="en-US"/>
    </w:rPr>
  </w:style>
  <w:style w:type="character" w:customStyle="1" w:styleId="Nagwek4Znak">
    <w:name w:val="Nagłówek 4 Znak"/>
    <w:link w:val="Nagwek4"/>
    <w:uiPriority w:val="9"/>
    <w:rsid w:val="00F6650E"/>
    <w:rPr>
      <w:b/>
      <w:sz w:val="22"/>
      <w:szCs w:val="22"/>
      <w:lang w:eastAsia="en-US"/>
    </w:rPr>
  </w:style>
  <w:style w:type="paragraph" w:styleId="Tekstpodstawowy">
    <w:name w:val="Body Text"/>
    <w:basedOn w:val="Normalny"/>
    <w:link w:val="TekstpodstawowyZnak"/>
    <w:uiPriority w:val="99"/>
    <w:unhideWhenUsed/>
    <w:rsid w:val="00F6650E"/>
    <w:pPr>
      <w:spacing w:after="0" w:line="240" w:lineRule="auto"/>
    </w:pPr>
    <w:rPr>
      <w:sz w:val="18"/>
      <w:szCs w:val="18"/>
    </w:rPr>
  </w:style>
  <w:style w:type="character" w:customStyle="1" w:styleId="TekstpodstawowyZnak">
    <w:name w:val="Tekst podstawowy Znak"/>
    <w:link w:val="Tekstpodstawowy"/>
    <w:uiPriority w:val="99"/>
    <w:rsid w:val="00F6650E"/>
    <w:rPr>
      <w:sz w:val="18"/>
      <w:szCs w:val="18"/>
      <w:lang w:eastAsia="en-US"/>
    </w:rPr>
  </w:style>
  <w:style w:type="character" w:customStyle="1" w:styleId="Nagwek5Znak">
    <w:name w:val="Nagłówek 5 Znak"/>
    <w:link w:val="Nagwek5"/>
    <w:uiPriority w:val="9"/>
    <w:rsid w:val="0082086F"/>
    <w:rPr>
      <w:b/>
      <w:sz w:val="18"/>
      <w:szCs w:val="18"/>
      <w:lang w:eastAsia="en-US"/>
    </w:rPr>
  </w:style>
  <w:style w:type="paragraph" w:styleId="Bezodstpw">
    <w:name w:val="No Spacing"/>
    <w:uiPriority w:val="1"/>
    <w:qFormat/>
    <w:rsid w:val="0023680E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87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44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76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63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4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0BCC422-E3F5-4B32-9B31-7DED6E4DC7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92</Words>
  <Characters>3554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Śląski</Company>
  <LinksUpToDate>false</LinksUpToDate>
  <CharactersWithSpaces>4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pska</dc:creator>
  <cp:lastModifiedBy>Diana Pasek</cp:lastModifiedBy>
  <cp:revision>2</cp:revision>
  <cp:lastPrinted>2016-03-10T11:41:00Z</cp:lastPrinted>
  <dcterms:created xsi:type="dcterms:W3CDTF">2023-05-02T09:34:00Z</dcterms:created>
  <dcterms:modified xsi:type="dcterms:W3CDTF">2023-05-02T09:34:00Z</dcterms:modified>
</cp:coreProperties>
</file>